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F724D" w14:textId="600C199B" w:rsidR="00410F6C" w:rsidRDefault="00F86355" w:rsidP="00F86355">
      <w:pPr>
        <w:pStyle w:val="Citadestacada"/>
      </w:pPr>
      <w:r>
        <w:t xml:space="preserve">FORMULARIO </w:t>
      </w:r>
      <w:r w:rsidR="00A056A8">
        <w:t>WORKSHOPS</w:t>
      </w:r>
      <w:r w:rsidR="009F6C02">
        <w:t xml:space="preserve"> TICEC 2021</w:t>
      </w:r>
    </w:p>
    <w:p w14:paraId="43E0BBD4" w14:textId="5FD87A66" w:rsidR="00566ECE" w:rsidRDefault="00337BB5" w:rsidP="00EC69FA">
      <w:pPr>
        <w:jc w:val="both"/>
      </w:pPr>
      <w:r>
        <w:t>Los</w:t>
      </w:r>
      <w:r w:rsidR="00A056A8">
        <w:t xml:space="preserve"> workshops </w:t>
      </w:r>
      <w:r>
        <w:t xml:space="preserve">son </w:t>
      </w:r>
      <w:r w:rsidR="00A056A8">
        <w:t xml:space="preserve">talleres de trabajo intensivo organizados para impartir conocimientos sobre temáticas de vanguardia a la comunidad investigativa; además, crea un entorno muy propicio para ampliar el networking entre los investigadores miembros y no miembros de CEDIA. </w:t>
      </w:r>
      <w:r w:rsidR="00C73EE2">
        <w:t xml:space="preserve">Estas jornadas de trabajo cuentan con exposiciones de publicaciones </w:t>
      </w:r>
      <w:r w:rsidR="00826A13">
        <w:t>propias del workshop</w:t>
      </w:r>
      <w:r w:rsidR="00C73EE2">
        <w:t xml:space="preserve"> y talleres teóricos – prácticos donde se podrán adiestrar conocimientos en diferentes áreas. </w:t>
      </w:r>
      <w:r w:rsidR="00A056A8">
        <w:t>Los mismos serán presentados</w:t>
      </w:r>
      <w:r w:rsidR="00795C79">
        <w:t xml:space="preserve"> en el congreso de </w:t>
      </w:r>
      <w:r w:rsidR="00A056A8">
        <w:t>Tecnologías de la Información y la C</w:t>
      </w:r>
      <w:r w:rsidR="0030063D">
        <w:t>omunicación del Ecuador – TICEC</w:t>
      </w:r>
      <w:r w:rsidR="001B20CB">
        <w:t xml:space="preserve"> 202</w:t>
      </w:r>
      <w:r w:rsidR="00795C79">
        <w:t>1</w:t>
      </w:r>
      <w:r w:rsidR="00BC4C12">
        <w:t>.</w:t>
      </w:r>
    </w:p>
    <w:p w14:paraId="1F929546" w14:textId="77777777" w:rsidR="00566ECE" w:rsidRDefault="00566ECE" w:rsidP="00F86355">
      <w:pPr>
        <w:pStyle w:val="Ttulo1"/>
        <w:numPr>
          <w:ilvl w:val="0"/>
          <w:numId w:val="1"/>
        </w:numPr>
      </w:pPr>
      <w:r>
        <w:t>Portada</w:t>
      </w:r>
    </w:p>
    <w:p w14:paraId="55756F6D" w14:textId="77777777" w:rsidR="00566ECE" w:rsidRDefault="00566ECE" w:rsidP="00F86355">
      <w:pPr>
        <w:pStyle w:val="Prrafodelista"/>
        <w:numPr>
          <w:ilvl w:val="1"/>
          <w:numId w:val="1"/>
        </w:numPr>
      </w:pPr>
      <w:r>
        <w:t>Nombre de</w:t>
      </w:r>
      <w:r w:rsidR="00C73EE2">
        <w:t>l</w:t>
      </w:r>
      <w:r>
        <w:t xml:space="preserve"> </w:t>
      </w:r>
      <w:r w:rsidR="00C73EE2">
        <w:t>Workshop</w:t>
      </w:r>
      <w:r>
        <w:t>:</w:t>
      </w:r>
    </w:p>
    <w:p w14:paraId="15409000" w14:textId="77777777" w:rsidR="00C73EE2" w:rsidRDefault="00C73EE2" w:rsidP="00C73EE2">
      <w:pPr>
        <w:pStyle w:val="Prrafodelista"/>
        <w:ind w:left="360"/>
        <w:rPr>
          <w:sz w:val="20"/>
          <w:highlight w:val="lightGray"/>
        </w:rPr>
      </w:pPr>
    </w:p>
    <w:p w14:paraId="68E11CF3" w14:textId="77777777" w:rsidR="00C73EE2" w:rsidRDefault="00C73EE2" w:rsidP="00C73EE2">
      <w:pPr>
        <w:pStyle w:val="Prrafodelista"/>
        <w:ind w:left="360"/>
        <w:rPr>
          <w:sz w:val="20"/>
          <w:highlight w:val="lightGray"/>
        </w:rPr>
      </w:pPr>
    </w:p>
    <w:p w14:paraId="1F208506" w14:textId="77777777" w:rsidR="00C73EE2" w:rsidRDefault="00C73EE2" w:rsidP="00F86355">
      <w:pPr>
        <w:pStyle w:val="Prrafodelista"/>
        <w:numPr>
          <w:ilvl w:val="1"/>
          <w:numId w:val="1"/>
        </w:numPr>
      </w:pPr>
      <w:r>
        <w:t>Objetivos específicos del Workshop:</w:t>
      </w:r>
    </w:p>
    <w:p w14:paraId="3D9BFC7D" w14:textId="77777777" w:rsidR="00C73EE2" w:rsidRDefault="00C73EE2" w:rsidP="00C73EE2">
      <w:pPr>
        <w:pStyle w:val="Prrafodelista"/>
        <w:ind w:left="360"/>
      </w:pPr>
    </w:p>
    <w:p w14:paraId="243221ED" w14:textId="77777777" w:rsidR="00C73EE2" w:rsidRDefault="00C73EE2" w:rsidP="00C73EE2">
      <w:pPr>
        <w:pStyle w:val="Prrafodelista"/>
        <w:ind w:left="360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por lo menos 3 objetivos claros y concisos.</w:t>
      </w:r>
      <w:r w:rsidRPr="00137904">
        <w:rPr>
          <w:sz w:val="20"/>
          <w:highlight w:val="lightGray"/>
        </w:rPr>
        <w:t>]</w:t>
      </w:r>
    </w:p>
    <w:p w14:paraId="324C44C2" w14:textId="77777777" w:rsidR="00C73EE2" w:rsidRDefault="00C73EE2" w:rsidP="00C73EE2">
      <w:pPr>
        <w:pStyle w:val="Prrafodelista"/>
        <w:ind w:left="360"/>
      </w:pPr>
    </w:p>
    <w:p w14:paraId="32F6A124" w14:textId="77777777" w:rsidR="009F1A18" w:rsidRDefault="009F1A18" w:rsidP="009F1A18">
      <w:pPr>
        <w:pStyle w:val="Prrafodelista"/>
        <w:ind w:left="1224"/>
      </w:pPr>
    </w:p>
    <w:p w14:paraId="3A90B3AD" w14:textId="77777777" w:rsidR="00566ECE" w:rsidRDefault="004669CF" w:rsidP="00F86355">
      <w:pPr>
        <w:pStyle w:val="Prrafodelista"/>
        <w:numPr>
          <w:ilvl w:val="1"/>
          <w:numId w:val="1"/>
        </w:numPr>
      </w:pPr>
      <w:r>
        <w:t>Institucio</w:t>
      </w:r>
      <w:r w:rsidR="00566ECE">
        <w:t>n</w:t>
      </w:r>
      <w:r w:rsidR="00BC4C12">
        <w:t>es</w:t>
      </w:r>
      <w:r w:rsidR="00566ECE">
        <w:t xml:space="preserve"> participante</w:t>
      </w:r>
      <w:r>
        <w:t>s</w:t>
      </w:r>
      <w:r w:rsidR="00566ECE">
        <w:t>:</w:t>
      </w:r>
    </w:p>
    <w:tbl>
      <w:tblPr>
        <w:tblStyle w:val="Tabladecuadrcula4-nfasis1"/>
        <w:tblW w:w="5777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253"/>
        <w:gridCol w:w="2370"/>
        <w:gridCol w:w="1154"/>
      </w:tblGrid>
      <w:tr w:rsidR="00566ECE" w:rsidRPr="00422DBD" w14:paraId="4DDCBBF7" w14:textId="77777777" w:rsidTr="0075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5C49C644" w14:textId="77777777" w:rsidR="00566ECE" w:rsidRPr="00757987" w:rsidRDefault="00566EC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ódigo Institución</w:t>
            </w:r>
          </w:p>
        </w:tc>
        <w:tc>
          <w:tcPr>
            <w:tcW w:w="2370" w:type="dxa"/>
          </w:tcPr>
          <w:p w14:paraId="1548176A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09B708E4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</w:tr>
      <w:tr w:rsidR="00566ECE" w:rsidRPr="00422DBD" w14:paraId="33677D9B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2823C1DB" w14:textId="77777777" w:rsidR="00566ECE" w:rsidRPr="00757987" w:rsidRDefault="00826A13" w:rsidP="00311284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stitución</w:t>
            </w:r>
            <w:r w:rsidR="00566ECE" w:rsidRPr="00757987">
              <w:rPr>
                <w:rFonts w:ascii="Arial Narrow" w:hAnsi="Arial Narrow"/>
                <w:sz w:val="20"/>
              </w:rPr>
              <w:t xml:space="preserve"> 1</w:t>
            </w:r>
            <w:r>
              <w:rPr>
                <w:rFonts w:ascii="Arial Narrow" w:hAnsi="Arial Narrow"/>
                <w:sz w:val="20"/>
              </w:rPr>
              <w:t xml:space="preserve"> … n</w:t>
            </w:r>
          </w:p>
        </w:tc>
        <w:tc>
          <w:tcPr>
            <w:tcW w:w="2370" w:type="dxa"/>
          </w:tcPr>
          <w:p w14:paraId="7ED0C133" w14:textId="77777777" w:rsidR="00566ECE" w:rsidRPr="00757987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2990CF25" w14:textId="77777777" w:rsidR="00566ECE" w:rsidRPr="00422DBD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566ECE" w:rsidRPr="00422DBD" w14:paraId="7B811A1D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244A81DF" w14:textId="77777777" w:rsidR="00566ECE" w:rsidRPr="00757987" w:rsidRDefault="00566EC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59650454" w14:textId="77777777" w:rsidR="00566ECE" w:rsidRPr="00757987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363ECD3" w14:textId="77777777" w:rsidR="00566ECE" w:rsidRPr="00422DBD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4F138D76" w14:textId="77777777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22D3C4F8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31383071" w14:textId="77777777" w:rsidR="004669CF" w:rsidRPr="00757987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53A72A6E" w14:textId="77777777" w:rsidR="004669CF" w:rsidRPr="00422DBD" w:rsidRDefault="004669CF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4669CF" w:rsidRPr="00422DBD" w14:paraId="16D29F24" w14:textId="77777777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14:paraId="3C26B6FE" w14:textId="77777777" w:rsidR="004669CF" w:rsidRDefault="004669CF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344700EC" w14:textId="77777777" w:rsidR="004669CF" w:rsidRPr="00757987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22FB1EA0" w14:textId="77777777" w:rsidR="004669CF" w:rsidRPr="00422DBD" w:rsidRDefault="004669CF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292FF8B4" w14:textId="77777777" w:rsidR="00ED545D" w:rsidRDefault="00ED545D" w:rsidP="00566ECE">
      <w:pPr>
        <w:pStyle w:val="Prrafodelista"/>
        <w:ind w:left="1224"/>
        <w:rPr>
          <w:sz w:val="20"/>
          <w:highlight w:val="lightGray"/>
        </w:rPr>
      </w:pPr>
    </w:p>
    <w:p w14:paraId="3064D5F4" w14:textId="77777777" w:rsidR="00ED7BC7" w:rsidRDefault="00ED7BC7" w:rsidP="00566ECE">
      <w:pPr>
        <w:pStyle w:val="Prrafodelista"/>
        <w:ind w:left="1224"/>
      </w:pPr>
    </w:p>
    <w:p w14:paraId="2770ACD6" w14:textId="77777777" w:rsidR="00566ECE" w:rsidRDefault="00826A13" w:rsidP="00F86355">
      <w:pPr>
        <w:pStyle w:val="Prrafodelista"/>
        <w:numPr>
          <w:ilvl w:val="1"/>
          <w:numId w:val="1"/>
        </w:numPr>
      </w:pPr>
      <w:r>
        <w:t>P</w:t>
      </w:r>
      <w:r w:rsidR="00566ECE">
        <w:t>articipantes:</w:t>
      </w:r>
    </w:p>
    <w:p w14:paraId="28A35440" w14:textId="77777777" w:rsidR="00566ECE" w:rsidRDefault="00566ECE" w:rsidP="00566ECE">
      <w:pPr>
        <w:pStyle w:val="Prrafodelista"/>
        <w:ind w:left="1224"/>
      </w:pPr>
    </w:p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826A13" w:rsidRPr="00757987" w14:paraId="136FC54B" w14:textId="77777777" w:rsidTr="00826A13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1CE3F22B" w14:textId="77777777" w:rsidR="00826A13" w:rsidRPr="00757987" w:rsidRDefault="00826A13" w:rsidP="00826A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6FCE2A12" w14:textId="77777777" w:rsidR="00826A13" w:rsidRPr="00757987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5330D532" w14:textId="77777777" w:rsidR="00826A13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826A13" w:rsidRPr="00757987" w14:paraId="69A3B807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1F097D3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5FD61BA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49B01E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77432CE5" w14:textId="77777777" w:rsidTr="00826A13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8D7D396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ADD02AD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BBC70E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1440677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71E4021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E8F2468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4746B4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1921A29D" w14:textId="77777777" w:rsidTr="00826A13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9B8D93F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37333C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05975196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9336ACD" w14:textId="77777777" w:rsidTr="00826A13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A682093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7B6827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FB6F72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342CE9A5" w14:textId="77777777" w:rsidTr="00826A13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7495350D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B213A39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64C351F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4D97FA58" w14:textId="77777777" w:rsidTr="00826A13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A0C2227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E870962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1D7FDEED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48996667" w14:textId="77777777" w:rsidTr="00826A13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A6BF069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Usuario Skyp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9F2E24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5E0B55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3FFA663E" w14:textId="77777777" w:rsidR="00F86355" w:rsidRDefault="00F86355" w:rsidP="00F86355"/>
    <w:p w14:paraId="6F0F83D3" w14:textId="77777777" w:rsidR="00F86355" w:rsidRDefault="00F86355" w:rsidP="00F86355">
      <w:pPr>
        <w:pStyle w:val="Prrafodelista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>
        <w:t>de</w:t>
      </w:r>
      <w:r w:rsidR="00826A13">
        <w:t xml:space="preserve"> cada</w:t>
      </w:r>
      <w:r>
        <w:t xml:space="preserve"> </w:t>
      </w:r>
      <w:r w:rsidR="00FC083A">
        <w:t>postulante</w:t>
      </w:r>
      <w:r>
        <w:t xml:space="preserve"> (máximo 5 líneas)</w:t>
      </w:r>
      <w:r w:rsidR="00435081">
        <w:t xml:space="preserve"> incluir fotografía</w:t>
      </w:r>
      <w:r>
        <w:t>:</w:t>
      </w:r>
    </w:p>
    <w:p w14:paraId="41412871" w14:textId="77777777" w:rsidR="00572E8C" w:rsidRDefault="00572E8C" w:rsidP="00572E8C">
      <w:pPr>
        <w:pStyle w:val="Prrafodelista"/>
        <w:ind w:left="792"/>
      </w:pPr>
    </w:p>
    <w:p w14:paraId="7BB95B60" w14:textId="77777777" w:rsidR="00572E8C" w:rsidRDefault="00572E8C" w:rsidP="00F86355">
      <w:pPr>
        <w:pStyle w:val="Prrafodelista"/>
        <w:numPr>
          <w:ilvl w:val="1"/>
          <w:numId w:val="1"/>
        </w:numPr>
      </w:pPr>
      <w:r>
        <w:t>Página web:</w:t>
      </w:r>
    </w:p>
    <w:p w14:paraId="10F37A66" w14:textId="77777777" w:rsidR="00CF0FE0" w:rsidRDefault="00CF0FE0" w:rsidP="00CF0FE0">
      <w:pPr>
        <w:ind w:left="360"/>
      </w:pPr>
    </w:p>
    <w:p w14:paraId="67AB4CBB" w14:textId="77777777" w:rsidR="00F86355" w:rsidRDefault="00F86355" w:rsidP="00CF0FE0">
      <w:pPr>
        <w:pStyle w:val="Ttulo1"/>
        <w:numPr>
          <w:ilvl w:val="0"/>
          <w:numId w:val="1"/>
        </w:numPr>
      </w:pPr>
      <w:r>
        <w:lastRenderedPageBreak/>
        <w:t xml:space="preserve">Descripción del </w:t>
      </w:r>
      <w:r w:rsidR="00E16949">
        <w:t>WorkShop</w:t>
      </w:r>
    </w:p>
    <w:p w14:paraId="31AB8C2F" w14:textId="77777777" w:rsidR="00F86355" w:rsidRDefault="00F86355" w:rsidP="00F86355">
      <w:pPr>
        <w:pStyle w:val="Prrafodelista"/>
        <w:ind w:left="360"/>
      </w:pPr>
    </w:p>
    <w:p w14:paraId="1D2DB048" w14:textId="77777777" w:rsidR="004669CF" w:rsidRDefault="004669CF" w:rsidP="004669CF">
      <w:pPr>
        <w:pStyle w:val="Prrafodelista"/>
        <w:numPr>
          <w:ilvl w:val="1"/>
          <w:numId w:val="1"/>
        </w:numPr>
      </w:pPr>
      <w:r>
        <w:t xml:space="preserve">Resumen del </w:t>
      </w:r>
      <w:r w:rsidR="00E16949">
        <w:t>Workshop</w:t>
      </w:r>
      <w:r>
        <w:t>:</w:t>
      </w:r>
    </w:p>
    <w:p w14:paraId="7CD07F63" w14:textId="77777777" w:rsidR="004669CF" w:rsidRDefault="004669CF" w:rsidP="004669CF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en 500 palabras el resumen de la temática del tutorial a ser dictado</w:t>
      </w:r>
      <w:r w:rsidRPr="00BC4C12">
        <w:rPr>
          <w:sz w:val="20"/>
          <w:highlight w:val="lightGray"/>
        </w:rPr>
        <w:t>]</w:t>
      </w:r>
    </w:p>
    <w:p w14:paraId="65B3F2DF" w14:textId="77777777" w:rsidR="004669CF" w:rsidRDefault="004669CF" w:rsidP="004669CF">
      <w:pPr>
        <w:pStyle w:val="Prrafodelista"/>
        <w:ind w:left="792"/>
      </w:pPr>
    </w:p>
    <w:p w14:paraId="4379433B" w14:textId="77777777" w:rsidR="004669CF" w:rsidRDefault="004669CF" w:rsidP="004669CF">
      <w:pPr>
        <w:pStyle w:val="Prrafodelista"/>
        <w:ind w:left="792"/>
      </w:pPr>
    </w:p>
    <w:p w14:paraId="1E150FB1" w14:textId="77777777" w:rsidR="004669CF" w:rsidRDefault="004669CF" w:rsidP="004669CF">
      <w:pPr>
        <w:pStyle w:val="Prrafodelista"/>
        <w:numPr>
          <w:ilvl w:val="1"/>
          <w:numId w:val="1"/>
        </w:numPr>
      </w:pPr>
      <w:r>
        <w:t>Ejes temáticos</w:t>
      </w:r>
    </w:p>
    <w:p w14:paraId="2907CA4D" w14:textId="77777777" w:rsidR="00A91C4B" w:rsidRDefault="00A91C4B" w:rsidP="00A91C4B">
      <w:pPr>
        <w:pStyle w:val="Prrafodelista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Señalar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14:paraId="2AE8AD03" w14:textId="77777777" w:rsidR="00A91C4B" w:rsidRDefault="00A91C4B" w:rsidP="00A91C4B">
      <w:pPr>
        <w:pStyle w:val="Prrafodelista"/>
        <w:ind w:left="1872"/>
      </w:pPr>
    </w:p>
    <w:p w14:paraId="3B42190B" w14:textId="77777777" w:rsidR="00A91C4B" w:rsidRDefault="00A91C4B" w:rsidP="00A91C4B">
      <w:pPr>
        <w:pStyle w:val="Prrafodelista"/>
        <w:numPr>
          <w:ilvl w:val="0"/>
          <w:numId w:val="8"/>
        </w:numPr>
      </w:pPr>
      <w:r>
        <w:t>Técnicos/Científicos</w:t>
      </w:r>
    </w:p>
    <w:p w14:paraId="71C78360" w14:textId="77777777" w:rsidR="00A31864" w:rsidRDefault="00A31864" w:rsidP="00A91C4B">
      <w:pPr>
        <w:pStyle w:val="Prrafodelista"/>
        <w:numPr>
          <w:ilvl w:val="1"/>
          <w:numId w:val="8"/>
        </w:numPr>
        <w:sectPr w:rsidR="00A3186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E07E58D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Software</w:t>
      </w:r>
      <w:r w:rsidR="00C17B96">
        <w:tab/>
      </w:r>
      <w:r w:rsidR="00E60BEF">
        <w:tab/>
      </w:r>
      <w:r>
        <w:tab/>
      </w:r>
      <w:sdt>
        <w:sdtPr>
          <w:id w:val="80504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FFE0672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Seguridad</w:t>
      </w:r>
      <w:r w:rsidR="00C17B96">
        <w:tab/>
      </w:r>
      <w:r>
        <w:tab/>
      </w:r>
      <w:sdt>
        <w:sdtPr>
          <w:id w:val="138005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F4A3468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Datos</w:t>
      </w:r>
      <w:r>
        <w:tab/>
      </w:r>
      <w:r w:rsidR="00C17B96">
        <w:tab/>
      </w:r>
      <w:r w:rsidR="001B20CB">
        <w:tab/>
      </w:r>
      <w:r w:rsidR="00A31864">
        <w:tab/>
      </w:r>
      <w:sdt>
        <w:sdtPr>
          <w:id w:val="126179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CC95053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Redes</w:t>
      </w:r>
      <w:r>
        <w:tab/>
      </w:r>
      <w:r w:rsidR="001B20CB">
        <w:tab/>
      </w:r>
      <w:r w:rsidR="00C17B96">
        <w:tab/>
      </w:r>
      <w:r w:rsidR="00A31864">
        <w:tab/>
      </w:r>
      <w:sdt>
        <w:sdtPr>
          <w:id w:val="56808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21B521F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D2A6486" w14:textId="77777777" w:rsidR="00A91C4B" w:rsidRDefault="001B20CB" w:rsidP="00A91C4B">
      <w:pPr>
        <w:pStyle w:val="Prrafodelista"/>
        <w:numPr>
          <w:ilvl w:val="0"/>
          <w:numId w:val="8"/>
        </w:numPr>
      </w:pPr>
      <w:r>
        <w:t>TIC’s aplicadas</w:t>
      </w:r>
    </w:p>
    <w:p w14:paraId="6E5F4CC8" w14:textId="77777777" w:rsidR="00A31864" w:rsidRDefault="00A31864" w:rsidP="00A31864">
      <w:pPr>
        <w:pStyle w:val="Prrafodelista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9118845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Educación</w:t>
      </w:r>
      <w:r w:rsidR="00C17B96">
        <w:tab/>
      </w:r>
      <w:r w:rsidR="00A31864">
        <w:tab/>
      </w:r>
      <w:sdt>
        <w:sdtPr>
          <w:id w:val="-146109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10A5A366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Industria</w:t>
      </w:r>
      <w:r w:rsidR="00C17B96">
        <w:tab/>
      </w:r>
      <w:r w:rsidR="00E60BEF">
        <w:tab/>
      </w:r>
      <w:r>
        <w:tab/>
      </w:r>
      <w:sdt>
        <w:sdtPr>
          <w:id w:val="44251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3D7A3BD9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Medicina</w:t>
      </w:r>
      <w:r w:rsidR="001B20CB">
        <w:tab/>
      </w:r>
      <w:r w:rsidR="00C17B96">
        <w:tab/>
      </w:r>
      <w:r>
        <w:tab/>
      </w:r>
      <w:sdt>
        <w:sdtPr>
          <w:id w:val="87442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20CB">
            <w:rPr>
              <w:rFonts w:ascii="MS Gothic" w:eastAsia="MS Gothic" w:hAnsi="MS Gothic" w:hint="eastAsia"/>
            </w:rPr>
            <w:t>☐</w:t>
          </w:r>
        </w:sdtContent>
      </w:sdt>
    </w:p>
    <w:p w14:paraId="1556CBBA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Psicología</w:t>
      </w:r>
      <w:r w:rsidR="001B20CB">
        <w:tab/>
      </w:r>
      <w:r w:rsidR="00C17B96">
        <w:tab/>
      </w:r>
      <w:r>
        <w:tab/>
      </w:r>
      <w:sdt>
        <w:sdtPr>
          <w:id w:val="201425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3DD25485" w14:textId="77777777" w:rsidR="00A31864" w:rsidRDefault="00A31864" w:rsidP="00C17B96">
      <w:pPr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90143C3" w14:textId="77777777" w:rsidR="00A91C4B" w:rsidRDefault="00A91C4B" w:rsidP="00A91C4B">
      <w:pPr>
        <w:pStyle w:val="Prrafodelista"/>
        <w:numPr>
          <w:ilvl w:val="0"/>
          <w:numId w:val="8"/>
        </w:numPr>
      </w:pPr>
      <w:r>
        <w:t>Innovación</w:t>
      </w:r>
    </w:p>
    <w:p w14:paraId="50917AB0" w14:textId="77777777" w:rsidR="00A31864" w:rsidRDefault="00A31864" w:rsidP="00A31864">
      <w:pPr>
        <w:pStyle w:val="Prrafodelista"/>
        <w:numPr>
          <w:ilvl w:val="1"/>
          <w:numId w:val="8"/>
        </w:numPr>
        <w:ind w:left="1560"/>
        <w:sectPr w:rsidR="00A31864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81C8C86" w14:textId="77777777" w:rsidR="00A91C4B" w:rsidRDefault="00A91C4B" w:rsidP="00E60BEF">
      <w:pPr>
        <w:pStyle w:val="Prrafodelista"/>
        <w:numPr>
          <w:ilvl w:val="1"/>
          <w:numId w:val="8"/>
        </w:numPr>
        <w:ind w:left="1276"/>
      </w:pPr>
      <w:r>
        <w:t>Emprendimiento tecnológico</w:t>
      </w:r>
      <w:r w:rsidR="00C17B96">
        <w:tab/>
      </w:r>
      <w:r w:rsidR="005A1045">
        <w:tab/>
      </w:r>
      <w:r w:rsidR="005A1045">
        <w:tab/>
      </w:r>
      <w:r>
        <w:tab/>
      </w:r>
      <w:sdt>
        <w:sdtPr>
          <w:id w:val="205357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7A47E1AB" w14:textId="77777777" w:rsidR="00A91C4B" w:rsidRDefault="00A91C4B" w:rsidP="001B20CB">
      <w:pPr>
        <w:pStyle w:val="Prrafodelista"/>
        <w:numPr>
          <w:ilvl w:val="1"/>
          <w:numId w:val="8"/>
        </w:numPr>
        <w:ind w:left="851"/>
      </w:pPr>
      <w:r>
        <w:t>Gestión del Conocimiento (PI)</w:t>
      </w:r>
      <w:r w:rsidR="001B20CB">
        <w:t xml:space="preserve"> </w:t>
      </w:r>
      <w:sdt>
        <w:sdtPr>
          <w:id w:val="128045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1864">
            <w:rPr>
              <w:rFonts w:ascii="Segoe UI Symbol" w:hAnsi="Segoe UI Symbol" w:cs="Segoe UI Symbol"/>
            </w:rPr>
            <w:t>☐</w:t>
          </w:r>
        </w:sdtContent>
      </w:sdt>
    </w:p>
    <w:p w14:paraId="32A95A07" w14:textId="77777777" w:rsidR="00A31864" w:rsidRDefault="00A31864" w:rsidP="00C17B96">
      <w:pPr>
        <w:sectPr w:rsidR="00A31864" w:rsidSect="00583066">
          <w:type w:val="continuous"/>
          <w:pgSz w:w="11906" w:h="16838"/>
          <w:pgMar w:top="1417" w:right="1701" w:bottom="1417" w:left="1701" w:header="708" w:footer="708" w:gutter="0"/>
          <w:cols w:num="2" w:space="566"/>
          <w:docGrid w:linePitch="360"/>
        </w:sectPr>
      </w:pPr>
    </w:p>
    <w:p w14:paraId="25EF9097" w14:textId="77777777" w:rsidR="00A31864" w:rsidRPr="00A31864" w:rsidRDefault="00A31864" w:rsidP="00A31864">
      <w:pPr>
        <w:pStyle w:val="Prrafodelista"/>
        <w:numPr>
          <w:ilvl w:val="0"/>
          <w:numId w:val="8"/>
        </w:numPr>
      </w:pPr>
      <w:r w:rsidRPr="00A31864">
        <w:t>Ciudades Inteligentes</w:t>
      </w:r>
    </w:p>
    <w:p w14:paraId="728AC6B8" w14:textId="77777777" w:rsidR="00C17B96" w:rsidRDefault="00C17B96" w:rsidP="00A31864">
      <w:pPr>
        <w:pStyle w:val="Prrafodelista"/>
        <w:numPr>
          <w:ilvl w:val="1"/>
          <w:numId w:val="8"/>
        </w:numPr>
        <w:sectPr w:rsidR="00C17B9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0F68731" w14:textId="77777777" w:rsidR="00A31864" w:rsidRPr="00C17B96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C17B96">
        <w:rPr>
          <w:lang w:val="en-US"/>
        </w:rPr>
        <w:t>Building-Integrated Photovoltaics</w:t>
      </w:r>
      <w:r w:rsidR="00C17B96" w:rsidRPr="00C17B9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597480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CAD3081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Grid</w:t>
      </w:r>
      <w:r w:rsidR="00C17B96">
        <w:rPr>
          <w:lang w:val="en-US"/>
        </w:rPr>
        <w:tab/>
      </w:r>
      <w:r w:rsidRPr="00A31864">
        <w:rPr>
          <w:lang w:val="en-US"/>
        </w:rPr>
        <w:t xml:space="preserve"> </w:t>
      </w:r>
      <w:r w:rsidR="00C17B96">
        <w:rPr>
          <w:lang w:val="en-US"/>
        </w:rPr>
        <w:tab/>
      </w:r>
      <w:sdt>
        <w:sdtPr>
          <w:rPr>
            <w:lang w:val="en-US"/>
          </w:rPr>
          <w:id w:val="615644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B2A8634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Parking</w:t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680208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696B3B5A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arthquake Early Detection</w:t>
      </w:r>
      <w:r w:rsidR="00C17B96">
        <w:rPr>
          <w:lang w:val="en-US"/>
        </w:rPr>
        <w:tab/>
      </w:r>
      <w:r w:rsidR="005A1045">
        <w:rPr>
          <w:lang w:val="en-US"/>
        </w:rPr>
        <w:tab/>
      </w:r>
      <w:r w:rsidR="005A1045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56609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1D0C9F4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Traffic Control/Smart Roads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r w:rsidR="00C17B9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21801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1E082CF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mart Lighting</w:t>
      </w:r>
      <w:r w:rsidR="00583066">
        <w:rPr>
          <w:lang w:val="en-US"/>
        </w:rPr>
        <w:tab/>
      </w:r>
      <w:r w:rsidR="00C17B96">
        <w:rPr>
          <w:lang w:val="en-US"/>
        </w:rPr>
        <w:tab/>
      </w:r>
      <w:sdt>
        <w:sdtPr>
          <w:rPr>
            <w:lang w:val="en-US"/>
          </w:rPr>
          <w:id w:val="-170532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7B9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D0731FE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Electric Transport</w:t>
      </w:r>
      <w:r>
        <w:rPr>
          <w:lang w:val="en-US"/>
        </w:rPr>
        <w:tab/>
      </w:r>
      <w:sdt>
        <w:sdtPr>
          <w:id w:val="-180761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8159B3E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A31864">
        <w:rPr>
          <w:lang w:val="en-US"/>
        </w:rPr>
        <w:t>Structural Health</w:t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2729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FF15551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</w:pPr>
      <w:r w:rsidRPr="00A31864">
        <w:rPr>
          <w:lang w:val="en-US"/>
        </w:rPr>
        <w:t xml:space="preserve">Fire </w:t>
      </w:r>
      <w:r w:rsidRPr="00A31864">
        <w:t>Safety</w:t>
      </w:r>
      <w:r>
        <w:tab/>
      </w:r>
      <w:r>
        <w:tab/>
      </w:r>
      <w:sdt>
        <w:sdtPr>
          <w:id w:val="-66647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862DC5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1276"/>
      </w:pPr>
      <w:r w:rsidRPr="00A31864">
        <w:t>Smart mobility</w:t>
      </w:r>
      <w:r w:rsidR="00583066">
        <w:tab/>
      </w:r>
      <w:r>
        <w:tab/>
      </w:r>
      <w:sdt>
        <w:sdtPr>
          <w:id w:val="-149078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3AAEBBC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Gobernanza</w:t>
      </w:r>
      <w:r>
        <w:tab/>
      </w:r>
      <w:r w:rsidR="001B20CB">
        <w:tab/>
      </w:r>
      <w:r>
        <w:tab/>
      </w:r>
      <w:sdt>
        <w:sdtPr>
          <w:id w:val="822926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F22831B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Cybersecurity</w:t>
      </w:r>
      <w:r>
        <w:tab/>
      </w:r>
      <w:r w:rsidR="00E60BEF">
        <w:tab/>
      </w:r>
      <w:r>
        <w:tab/>
      </w:r>
      <w:sdt>
        <w:sdtPr>
          <w:id w:val="125007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A0C8DBB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 xml:space="preserve">Tecnologías 5G </w:t>
      </w:r>
      <w:r w:rsidR="00E60BEF">
        <w:tab/>
      </w:r>
      <w:r>
        <w:tab/>
      </w:r>
      <w:sdt>
        <w:sdtPr>
          <w:id w:val="-64072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EA62090" w14:textId="77777777" w:rsidR="00A31864" w:rsidRPr="00A31864" w:rsidRDefault="00C17B96" w:rsidP="00E60BEF">
      <w:pPr>
        <w:pStyle w:val="Prrafodelista"/>
        <w:numPr>
          <w:ilvl w:val="1"/>
          <w:numId w:val="8"/>
        </w:numPr>
        <w:ind w:left="851"/>
      </w:pPr>
      <w:r>
        <w:t>AR &amp; VR</w:t>
      </w:r>
      <w:r>
        <w:tab/>
      </w:r>
      <w:r w:rsidR="00E60BEF">
        <w:tab/>
      </w:r>
      <w:r w:rsidR="00A31864">
        <w:tab/>
      </w:r>
      <w:sdt>
        <w:sdtPr>
          <w:id w:val="-207842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1864">
            <w:rPr>
              <w:rFonts w:ascii="MS Gothic" w:eastAsia="MS Gothic" w:hAnsi="MS Gothic" w:hint="eastAsia"/>
            </w:rPr>
            <w:t>☐</w:t>
          </w:r>
        </w:sdtContent>
      </w:sdt>
    </w:p>
    <w:p w14:paraId="463C2827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Medio ambiente:</w:t>
      </w:r>
      <w:r w:rsidR="00E60BEF">
        <w:tab/>
      </w:r>
      <w:r w:rsidR="00C17B96">
        <w:tab/>
      </w:r>
      <w:sdt>
        <w:sdtPr>
          <w:id w:val="14586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0CDD331E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Air Polution Control</w:t>
      </w:r>
      <w:r w:rsidR="00E60BEF">
        <w:tab/>
      </w:r>
      <w:r w:rsidR="00C17B96">
        <w:tab/>
      </w:r>
      <w:sdt>
        <w:sdtPr>
          <w:id w:val="-52109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1CFEBC4D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Chemical Leakage Detection</w:t>
      </w:r>
      <w:r w:rsidR="00C17B96">
        <w:tab/>
      </w:r>
      <w:sdt>
        <w:sdtPr>
          <w:id w:val="-151352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738A8480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Waste Management</w:t>
      </w:r>
      <w:r w:rsidR="00E60BEF">
        <w:tab/>
      </w:r>
      <w:r w:rsidR="00C17B96">
        <w:tab/>
      </w:r>
      <w:sdt>
        <w:sdtPr>
          <w:id w:val="431863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240A1AFD" w14:textId="77777777" w:rsidR="00A31864" w:rsidRPr="005A1045" w:rsidRDefault="00A31864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Potable and residual Water Monitoring and treatment</w:t>
      </w:r>
      <w:r w:rsidR="00C17B96" w:rsidRPr="005A1045">
        <w:rPr>
          <w:lang w:val="en-US"/>
        </w:rPr>
        <w:tab/>
      </w:r>
      <w:sdt>
        <w:sdtPr>
          <w:rPr>
            <w:lang w:val="en-US"/>
          </w:rPr>
          <w:id w:val="9578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2BA1262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Water Leakage Detection</w:t>
      </w:r>
      <w:r w:rsidR="00C17B96">
        <w:tab/>
      </w:r>
      <w:sdt>
        <w:sdtPr>
          <w:id w:val="-437368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27601577" w14:textId="77777777" w:rsidR="00A31864" w:rsidRPr="00A31864" w:rsidRDefault="00A31864" w:rsidP="00E60BEF">
      <w:pPr>
        <w:pStyle w:val="Prrafodelista"/>
        <w:numPr>
          <w:ilvl w:val="1"/>
          <w:numId w:val="8"/>
        </w:numPr>
        <w:ind w:left="851"/>
      </w:pPr>
      <w:r w:rsidRPr="00A31864">
        <w:t>Green Building</w:t>
      </w:r>
      <w:r w:rsidR="00E60BEF">
        <w:tab/>
      </w:r>
      <w:r w:rsidR="00C17B96">
        <w:tab/>
      </w:r>
      <w:sdt>
        <w:sdtPr>
          <w:id w:val="-69153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B96">
            <w:rPr>
              <w:rFonts w:ascii="MS Gothic" w:eastAsia="MS Gothic" w:hAnsi="MS Gothic" w:hint="eastAsia"/>
            </w:rPr>
            <w:t>☐</w:t>
          </w:r>
        </w:sdtContent>
      </w:sdt>
    </w:p>
    <w:p w14:paraId="2C24443B" w14:textId="77777777" w:rsidR="00C17B96" w:rsidRDefault="00C17B96" w:rsidP="004669CF">
      <w:pPr>
        <w:pStyle w:val="Prrafodelista"/>
        <w:ind w:left="792"/>
        <w:sectPr w:rsidR="00C17B96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065A68A6" w14:textId="77777777" w:rsidR="004669CF" w:rsidRDefault="004669CF" w:rsidP="004669CF">
      <w:pPr>
        <w:pStyle w:val="Prrafodelista"/>
        <w:ind w:left="792"/>
      </w:pPr>
    </w:p>
    <w:p w14:paraId="556D5A48" w14:textId="77777777" w:rsidR="00E60BEF" w:rsidRPr="00A31864" w:rsidRDefault="00E60BEF" w:rsidP="00E60BEF">
      <w:pPr>
        <w:pStyle w:val="Prrafodelista"/>
        <w:numPr>
          <w:ilvl w:val="0"/>
          <w:numId w:val="8"/>
        </w:numPr>
      </w:pPr>
      <w:r>
        <w:t>Industria 4.0</w:t>
      </w:r>
    </w:p>
    <w:p w14:paraId="5F2D5BEA" w14:textId="77777777" w:rsidR="00E60BEF" w:rsidRDefault="00E60BEF" w:rsidP="00E60BEF">
      <w:pPr>
        <w:pStyle w:val="Prrafodelista"/>
        <w:numPr>
          <w:ilvl w:val="1"/>
          <w:numId w:val="8"/>
        </w:numPr>
        <w:sectPr w:rsidR="00E60BE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A2BFF17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Sensors, actuators and micro-Nanotechnology</w:t>
      </w:r>
      <w:r w:rsidR="00583066">
        <w:rPr>
          <w:lang w:val="en-US"/>
        </w:rPr>
        <w:tab/>
      </w:r>
      <w:sdt>
        <w:sdtPr>
          <w:rPr>
            <w:lang w:val="en-US"/>
          </w:rPr>
          <w:id w:val="-20929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4E60274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5G Services, Implementations and Standard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44924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6F8E199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ternet of Things and Big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2429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4F39308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E60BEF">
        <w:rPr>
          <w:lang w:val="en-US"/>
        </w:rPr>
        <w:t>Industry organization</w:t>
      </w:r>
      <w:r>
        <w:rPr>
          <w:lang w:val="en-US"/>
        </w:rPr>
        <w:tab/>
      </w:r>
      <w:sdt>
        <w:sdtPr>
          <w:rPr>
            <w:lang w:val="en-US"/>
          </w:rPr>
          <w:id w:val="-95447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F5C7BD6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Intelligence artificial y machine learning</w:t>
      </w:r>
      <w:r w:rsidR="00583066">
        <w:rPr>
          <w:lang w:val="en-US"/>
        </w:rPr>
        <w:tab/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900943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0BE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A07AA18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BusinessAnalytics</w:t>
      </w:r>
      <w:r w:rsidR="00583066">
        <w:rPr>
          <w:lang w:val="en-US"/>
        </w:rPr>
        <w:tab/>
      </w:r>
      <w:r>
        <w:rPr>
          <w:lang w:val="en-US"/>
        </w:rPr>
        <w:tab/>
      </w:r>
      <w:sdt>
        <w:sdtPr>
          <w:id w:val="-41124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3151D09" w14:textId="77777777" w:rsidR="00E60BEF" w:rsidRPr="00E60BEF" w:rsidRDefault="00583066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>
        <w:rPr>
          <w:lang w:val="en-US"/>
        </w:rPr>
        <w:t>Social Ne</w:t>
      </w:r>
      <w:r w:rsidR="00E60BEF" w:rsidRPr="00E60BEF">
        <w:rPr>
          <w:lang w:val="en-US"/>
        </w:rPr>
        <w:t>tw</w:t>
      </w:r>
      <w:r>
        <w:rPr>
          <w:lang w:val="en-US"/>
        </w:rPr>
        <w:t>orki</w:t>
      </w:r>
      <w:r w:rsidR="00E60BEF" w:rsidRPr="00E60BEF">
        <w:rPr>
          <w:lang w:val="en-US"/>
        </w:rPr>
        <w:t xml:space="preserve">ng </w:t>
      </w:r>
      <w:r>
        <w:rPr>
          <w:lang w:val="en-US"/>
        </w:rPr>
        <w:t>&amp;</w:t>
      </w:r>
      <w:r w:rsidR="00E60BEF" w:rsidRPr="00E60BEF">
        <w:rPr>
          <w:lang w:val="en-US"/>
        </w:rPr>
        <w:t xml:space="preserve"> Security</w:t>
      </w:r>
      <w:r w:rsidR="00E60BEF">
        <w:rPr>
          <w:lang w:val="en-US"/>
        </w:rPr>
        <w:tab/>
      </w:r>
      <w:sdt>
        <w:sdtPr>
          <w:id w:val="1573393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0BEF">
            <w:rPr>
              <w:rFonts w:ascii="MS Gothic" w:eastAsia="MS Gothic" w:hAnsi="MS Gothic" w:hint="eastAsia"/>
            </w:rPr>
            <w:t>☐</w:t>
          </w:r>
        </w:sdtContent>
      </w:sdt>
    </w:p>
    <w:p w14:paraId="5C078C3A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Interfaz hombre machine</w:t>
      </w:r>
      <w:r w:rsidR="00583066">
        <w:rPr>
          <w:lang w:val="en-US"/>
        </w:rPr>
        <w:tab/>
      </w:r>
      <w:r>
        <w:rPr>
          <w:lang w:val="en-US"/>
        </w:rPr>
        <w:t xml:space="preserve"> </w:t>
      </w:r>
      <w:sdt>
        <w:sdtPr>
          <w:rPr>
            <w:lang w:val="en-US"/>
          </w:rPr>
          <w:id w:val="138528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89B827D" w14:textId="77777777" w:rsidR="00E60BEF" w:rsidRPr="00E60BEF" w:rsidRDefault="00E60BEF" w:rsidP="00E60BEF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E60BEF">
        <w:rPr>
          <w:lang w:val="en-US"/>
        </w:rPr>
        <w:t>Cyberphysical systems</w:t>
      </w:r>
      <w:r w:rsidR="00583066">
        <w:rPr>
          <w:lang w:val="en-US"/>
        </w:rPr>
        <w:tab/>
      </w:r>
      <w:r w:rsidRPr="00583066">
        <w:rPr>
          <w:lang w:val="en-US"/>
        </w:rPr>
        <w:t xml:space="preserve"> </w:t>
      </w:r>
      <w:sdt>
        <w:sdtPr>
          <w:rPr>
            <w:lang w:val="en-US"/>
          </w:rPr>
          <w:id w:val="183803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70E9B1BA" w14:textId="77777777" w:rsidR="00E60BEF" w:rsidRPr="005A1045" w:rsidRDefault="00E60BEF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A1045">
        <w:rPr>
          <w:lang w:val="en-US"/>
        </w:rPr>
        <w:t>Industrial automation, communication, networking and informatics</w:t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</w:r>
      <w:r w:rsidR="00583066" w:rsidRPr="005A1045">
        <w:rPr>
          <w:lang w:val="en-US"/>
        </w:rPr>
        <w:tab/>
        <w:t xml:space="preserve"> </w:t>
      </w:r>
      <w:sdt>
        <w:sdtPr>
          <w:rPr>
            <w:lang w:val="en-US"/>
          </w:rPr>
          <w:id w:val="4411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066" w:rsidRPr="005A1045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0540EE0" w14:textId="77777777" w:rsidR="00E60BEF" w:rsidRPr="005A1045" w:rsidRDefault="00E60BEF" w:rsidP="00E60BEF">
      <w:pPr>
        <w:pStyle w:val="Prrafodelista"/>
        <w:ind w:left="792"/>
        <w:rPr>
          <w:lang w:val="en-US"/>
        </w:rPr>
        <w:sectPr w:rsidR="00E60BEF" w:rsidRPr="005A1045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CB8D34" w14:textId="77777777" w:rsidR="00583066" w:rsidRPr="00583066" w:rsidRDefault="00583066" w:rsidP="00583066">
      <w:pPr>
        <w:pStyle w:val="Prrafodelista"/>
        <w:numPr>
          <w:ilvl w:val="0"/>
          <w:numId w:val="8"/>
        </w:numPr>
      </w:pPr>
      <w:r w:rsidRPr="00583066">
        <w:t xml:space="preserve">Sensores Biomédicos Y Sistemas Vestibles </w:t>
      </w:r>
    </w:p>
    <w:p w14:paraId="72F4D7F5" w14:textId="77777777" w:rsid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  <w:sectPr w:rsidR="00583066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60DCA91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 xml:space="preserve">Biosensores 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61740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A20DA31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lastRenderedPageBreak/>
        <w:t>Neuromecánica del movimiento humano</w:t>
      </w:r>
      <w:r>
        <w:rPr>
          <w:lang w:val="en-US"/>
        </w:rPr>
        <w:tab/>
      </w:r>
      <w:sdt>
        <w:sdtPr>
          <w:rPr>
            <w:lang w:val="en-US"/>
          </w:rPr>
          <w:id w:val="-90692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695F6882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Rehabilitación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45614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C3933D9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Juegos serio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8651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986BF89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583066">
        <w:rPr>
          <w:lang w:val="en-US"/>
        </w:rPr>
        <w:t>Ergonomía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973357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16EAAFC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83066">
        <w:rPr>
          <w:lang w:val="en-US"/>
        </w:rPr>
        <w:t>Aplicaciones deportivas</w:t>
      </w:r>
      <w:r>
        <w:rPr>
          <w:lang w:val="en-US"/>
        </w:rPr>
        <w:tab/>
      </w:r>
      <w:sdt>
        <w:sdtPr>
          <w:rPr>
            <w:lang w:val="en-US"/>
          </w:rPr>
          <w:id w:val="5513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DA25292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n-US"/>
        </w:rPr>
      </w:pPr>
      <w:r w:rsidRPr="00583066">
        <w:rPr>
          <w:lang w:val="en-US"/>
        </w:rPr>
        <w:t>Antenas vestibl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53857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3746A0C1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Monitoreo remote</w:t>
      </w:r>
      <w:r w:rsidRPr="00583066"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-137005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B91CD4D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Nanotecnología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1608379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137DDDDD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583066">
        <w:rPr>
          <w:lang w:val="es-MX"/>
        </w:rPr>
        <w:t>Ambientes asistidos</w:t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n-US"/>
          </w:rPr>
          <w:id w:val="93139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EB5276C" w14:textId="77777777" w:rsidR="00583066" w:rsidRPr="00583066" w:rsidRDefault="00583066" w:rsidP="00583066">
      <w:pPr>
        <w:pStyle w:val="Prrafodelista"/>
        <w:numPr>
          <w:ilvl w:val="1"/>
          <w:numId w:val="8"/>
        </w:numPr>
        <w:ind w:left="851"/>
        <w:rPr>
          <w:lang w:val="es-MX"/>
        </w:rPr>
        <w:sectPr w:rsidR="00583066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583066">
        <w:rPr>
          <w:lang w:val="es-MX"/>
        </w:rPr>
        <w:t>IoT y Big data</w:t>
      </w:r>
      <w:r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rFonts w:ascii="MS Gothic" w:eastAsia="MS Gothic" w:hAnsi="MS Gothic"/>
            <w:lang w:val="en-US"/>
          </w:rPr>
          <w:id w:val="-204320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66B646A7" w14:textId="77777777" w:rsidR="001B20CB" w:rsidRDefault="001B20CB" w:rsidP="00E60BEF">
      <w:pPr>
        <w:pStyle w:val="Prrafodelista"/>
        <w:ind w:left="792"/>
      </w:pPr>
    </w:p>
    <w:p w14:paraId="79C16E80" w14:textId="77777777" w:rsidR="001B20CB" w:rsidRPr="00583066" w:rsidRDefault="001B20CB" w:rsidP="001B20CB">
      <w:pPr>
        <w:pStyle w:val="Prrafodelista"/>
        <w:numPr>
          <w:ilvl w:val="0"/>
          <w:numId w:val="8"/>
        </w:numPr>
      </w:pPr>
      <w:r>
        <w:t>Economía Circular</w:t>
      </w:r>
      <w:r w:rsidRPr="00583066">
        <w:t xml:space="preserve"> </w:t>
      </w:r>
    </w:p>
    <w:p w14:paraId="0CB90BAE" w14:textId="77777777" w:rsid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  <w:sectPr w:rsidR="001B20CB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201CA55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Nuevos materiales</w:t>
      </w:r>
      <w:r>
        <w:rPr>
          <w:lang w:val="en-US"/>
        </w:rPr>
        <w:tab/>
      </w:r>
      <w:sdt>
        <w:sdtPr>
          <w:rPr>
            <w:lang w:val="en-US"/>
          </w:rPr>
          <w:id w:val="-93482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9BBFA98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Eco diseño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17763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0B895949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 w:rsidRPr="001B20CB">
        <w:rPr>
          <w:lang w:val="en-US"/>
        </w:rPr>
        <w:t>Ecoeficiencia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54541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2F33049C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1276"/>
        <w:rPr>
          <w:lang w:val="en-US"/>
        </w:rPr>
      </w:pPr>
      <w:r>
        <w:rPr>
          <w:lang w:val="en-US"/>
        </w:rPr>
        <w:t>Biorefinería – Bio</w:t>
      </w:r>
      <w:r w:rsidRPr="001B20CB">
        <w:rPr>
          <w:lang w:val="en-US"/>
        </w:rPr>
        <w:t xml:space="preserve">energía </w:t>
      </w:r>
      <w:sdt>
        <w:sdtPr>
          <w:rPr>
            <w:lang w:val="en-US"/>
          </w:rPr>
          <w:id w:val="232523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3066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5344AC43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Modelos empresariales</w:t>
      </w:r>
      <w:r>
        <w:rPr>
          <w:lang w:val="es-MX"/>
        </w:rPr>
        <w:t xml:space="preserve">  </w:t>
      </w:r>
      <w:r w:rsidRPr="001B20CB">
        <w:rPr>
          <w:lang w:val="es-MX"/>
        </w:rPr>
        <w:t xml:space="preserve"> circulares</w:t>
      </w:r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41733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0C916D25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Producción más limpia</w:t>
      </w:r>
      <w:r w:rsidRPr="001B20CB">
        <w:rPr>
          <w:lang w:val="es-MX"/>
        </w:rPr>
        <w:tab/>
      </w:r>
      <w:sdt>
        <w:sdtPr>
          <w:rPr>
            <w:lang w:val="es-MX"/>
          </w:rPr>
          <w:id w:val="-110302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4214E002" w14:textId="77777777" w:rsidR="001B20CB" w:rsidRPr="001B20CB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</w:pPr>
      <w:r w:rsidRPr="001B20CB">
        <w:rPr>
          <w:lang w:val="es-MX"/>
        </w:rPr>
        <w:t>I+D+i+E</w:t>
      </w:r>
      <w:r w:rsidRPr="001B20CB">
        <w:rPr>
          <w:lang w:val="es-MX"/>
        </w:rPr>
        <w:tab/>
      </w:r>
      <w:r>
        <w:rPr>
          <w:lang w:val="es-MX"/>
        </w:rPr>
        <w:tab/>
      </w:r>
      <w:r>
        <w:rPr>
          <w:lang w:val="es-MX"/>
        </w:rPr>
        <w:tab/>
      </w:r>
      <w:sdt>
        <w:sdtPr>
          <w:rPr>
            <w:lang w:val="es-MX"/>
          </w:rPr>
          <w:id w:val="-117726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B20CB">
            <w:rPr>
              <w:rFonts w:ascii="MS Gothic" w:eastAsia="MS Gothic" w:hAnsi="MS Gothic" w:hint="eastAsia"/>
              <w:lang w:val="es-MX"/>
            </w:rPr>
            <w:t>☐</w:t>
          </w:r>
        </w:sdtContent>
      </w:sdt>
    </w:p>
    <w:p w14:paraId="35E29614" w14:textId="77777777" w:rsidR="001B20CB" w:rsidRPr="00583066" w:rsidRDefault="001B20CB" w:rsidP="001B20CB">
      <w:pPr>
        <w:pStyle w:val="Prrafodelista"/>
        <w:numPr>
          <w:ilvl w:val="1"/>
          <w:numId w:val="8"/>
        </w:numPr>
        <w:ind w:left="851"/>
        <w:rPr>
          <w:lang w:val="es-MX"/>
        </w:rPr>
        <w:sectPr w:rsidR="001B20CB" w:rsidRPr="00583066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50A43F94" w14:textId="77777777" w:rsidR="001B20CB" w:rsidRPr="00583066" w:rsidRDefault="001B20CB" w:rsidP="00E60BEF">
      <w:pPr>
        <w:pStyle w:val="Prrafodelista"/>
        <w:ind w:left="792"/>
        <w:rPr>
          <w:lang w:val="es-MX"/>
        </w:rPr>
      </w:pPr>
    </w:p>
    <w:p w14:paraId="4827E117" w14:textId="77777777" w:rsidR="00E60BEF" w:rsidRPr="00583066" w:rsidRDefault="00E60BEF" w:rsidP="004669CF">
      <w:pPr>
        <w:pStyle w:val="Prrafodelista"/>
        <w:ind w:left="792"/>
        <w:rPr>
          <w:lang w:val="es-MX"/>
        </w:rPr>
      </w:pPr>
    </w:p>
    <w:p w14:paraId="3CF2FE68" w14:textId="77777777" w:rsidR="004669CF" w:rsidRPr="00583066" w:rsidRDefault="004669CF" w:rsidP="004669CF">
      <w:pPr>
        <w:pStyle w:val="Prrafodelista"/>
        <w:ind w:left="792"/>
        <w:rPr>
          <w:lang w:val="es-MX"/>
        </w:rPr>
      </w:pPr>
    </w:p>
    <w:p w14:paraId="5116A775" w14:textId="77777777" w:rsidR="004669CF" w:rsidRDefault="004669CF" w:rsidP="00FC083A">
      <w:pPr>
        <w:pStyle w:val="Prrafodelista"/>
        <w:numPr>
          <w:ilvl w:val="1"/>
          <w:numId w:val="1"/>
        </w:numPr>
      </w:pPr>
      <w:r w:rsidRPr="00583066">
        <w:rPr>
          <w:lang w:val="es-MX"/>
        </w:rPr>
        <w:t xml:space="preserve">Agenda tentativa: (tomar en cuenta </w:t>
      </w:r>
      <w:r w:rsidR="00E16949">
        <w:rPr>
          <w:lang w:val="es-MX"/>
        </w:rPr>
        <w:t xml:space="preserve">que dispone </w:t>
      </w:r>
      <w:r w:rsidR="00FC083A">
        <w:t xml:space="preserve">de </w:t>
      </w:r>
      <w:r w:rsidR="00A91C4B">
        <w:t>360</w:t>
      </w:r>
      <w:r w:rsidR="00FC083A">
        <w:t xml:space="preserve"> minutos</w:t>
      </w:r>
      <w:r>
        <w:t>)</w:t>
      </w:r>
    </w:p>
    <w:p w14:paraId="6D231EE0" w14:textId="77777777" w:rsidR="004669CF" w:rsidRDefault="004669CF" w:rsidP="004669CF">
      <w:pPr>
        <w:pStyle w:val="Prrafodelista"/>
        <w:ind w:left="360"/>
        <w:rPr>
          <w:sz w:val="20"/>
          <w:highlight w:val="lightGray"/>
        </w:rPr>
      </w:pPr>
    </w:p>
    <w:p w14:paraId="77645C60" w14:textId="77777777" w:rsidR="004669CF" w:rsidRDefault="004669CF" w:rsidP="004669CF">
      <w:pPr>
        <w:pStyle w:val="Prrafodelista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Realizar un cuadro donde se indiquen un número tentativo de publicaciones a realizar, </w:t>
      </w:r>
      <w:r w:rsidR="00E16949">
        <w:rPr>
          <w:sz w:val="20"/>
          <w:highlight w:val="lightGray"/>
        </w:rPr>
        <w:t>nombre de</w:t>
      </w:r>
      <w:r w:rsidR="00FC083A">
        <w:rPr>
          <w:sz w:val="20"/>
          <w:highlight w:val="lightGray"/>
        </w:rPr>
        <w:t xml:space="preserve"> la primera </w:t>
      </w:r>
      <w:r>
        <w:rPr>
          <w:sz w:val="20"/>
          <w:highlight w:val="lightGray"/>
        </w:rPr>
        <w:t xml:space="preserve">conferencia y </w:t>
      </w:r>
      <w:r w:rsidR="00FC083A">
        <w:rPr>
          <w:sz w:val="20"/>
          <w:highlight w:val="lightGray"/>
        </w:rPr>
        <w:t xml:space="preserve">de los </w:t>
      </w:r>
      <w:r>
        <w:rPr>
          <w:sz w:val="20"/>
          <w:highlight w:val="lightGray"/>
        </w:rPr>
        <w:t>talleres-tutoriales a dictarse</w:t>
      </w:r>
      <w:r w:rsidRPr="00BC4C12">
        <w:rPr>
          <w:sz w:val="20"/>
          <w:highlight w:val="lightGray"/>
        </w:rPr>
        <w:t>]</w:t>
      </w:r>
    </w:p>
    <w:p w14:paraId="6038C962" w14:textId="77777777" w:rsidR="00FC083A" w:rsidRDefault="00FC083A" w:rsidP="004669CF">
      <w:pPr>
        <w:pStyle w:val="Prrafodelista"/>
        <w:ind w:left="360" w:firstLine="348"/>
        <w:rPr>
          <w:sz w:val="20"/>
        </w:rPr>
      </w:pPr>
    </w:p>
    <w:p w14:paraId="2A2B819F" w14:textId="77777777" w:rsidR="00137904" w:rsidRDefault="00137904" w:rsidP="00137904">
      <w:pPr>
        <w:pStyle w:val="Prrafodelista"/>
        <w:ind w:left="792"/>
      </w:pPr>
    </w:p>
    <w:p w14:paraId="62188A00" w14:textId="77777777" w:rsidR="004669CF" w:rsidRDefault="004669CF" w:rsidP="004669CF">
      <w:pPr>
        <w:pStyle w:val="Ttulo1"/>
        <w:numPr>
          <w:ilvl w:val="0"/>
          <w:numId w:val="1"/>
        </w:numPr>
      </w:pPr>
      <w:r>
        <w:t>Artículos</w:t>
      </w:r>
    </w:p>
    <w:p w14:paraId="627308A6" w14:textId="77777777" w:rsidR="004669CF" w:rsidRPr="004669CF" w:rsidRDefault="004669CF" w:rsidP="004669CF"/>
    <w:p w14:paraId="721FC2A9" w14:textId="77777777" w:rsidR="004669CF" w:rsidRDefault="00572E8C" w:rsidP="004669CF">
      <w:pPr>
        <w:pStyle w:val="Prrafodelista"/>
        <w:numPr>
          <w:ilvl w:val="1"/>
          <w:numId w:val="1"/>
        </w:numPr>
      </w:pPr>
      <w:r>
        <w:t>Conformación del comité organizador</w:t>
      </w:r>
    </w:p>
    <w:p w14:paraId="477BBEFC" w14:textId="77777777" w:rsidR="004669CF" w:rsidRDefault="004669CF" w:rsidP="004669CF">
      <w:pPr>
        <w:pStyle w:val="Prrafodelista"/>
        <w:ind w:left="360"/>
        <w:rPr>
          <w:sz w:val="20"/>
          <w:highlight w:val="lightGray"/>
        </w:rPr>
      </w:pPr>
    </w:p>
    <w:tbl>
      <w:tblPr>
        <w:tblStyle w:val="Tablaconcuadrcula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60"/>
        <w:gridCol w:w="2426"/>
        <w:gridCol w:w="1293"/>
        <w:gridCol w:w="1559"/>
        <w:gridCol w:w="1276"/>
        <w:gridCol w:w="1542"/>
      </w:tblGrid>
      <w:tr w:rsidR="00572E8C" w14:paraId="3F574653" w14:textId="77777777" w:rsidTr="00B82D3C">
        <w:tc>
          <w:tcPr>
            <w:tcW w:w="9356" w:type="dxa"/>
            <w:gridSpan w:val="6"/>
          </w:tcPr>
          <w:p w14:paraId="715AB178" w14:textId="77777777" w:rsidR="00572E8C" w:rsidRPr="00205108" w:rsidRDefault="00572E8C" w:rsidP="00B82D3C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mité Organizador</w:t>
            </w:r>
          </w:p>
        </w:tc>
      </w:tr>
      <w:tr w:rsidR="00572E8C" w14:paraId="5E6D673D" w14:textId="77777777" w:rsidTr="00B82D3C">
        <w:tc>
          <w:tcPr>
            <w:tcW w:w="1260" w:type="dxa"/>
          </w:tcPr>
          <w:p w14:paraId="1231B034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mbre</w:t>
            </w:r>
          </w:p>
        </w:tc>
        <w:tc>
          <w:tcPr>
            <w:tcW w:w="2426" w:type="dxa"/>
          </w:tcPr>
          <w:p w14:paraId="17416A66" w14:textId="77777777" w:rsidR="00572E8C" w:rsidRDefault="00572E8C" w:rsidP="00B82D3C">
            <w:pPr>
              <w:pStyle w:val="Prrafodelista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Cargo del organizador</w:t>
            </w:r>
          </w:p>
        </w:tc>
        <w:tc>
          <w:tcPr>
            <w:tcW w:w="1293" w:type="dxa"/>
          </w:tcPr>
          <w:p w14:paraId="439B84AD" w14:textId="77777777" w:rsidR="00572E8C" w:rsidRDefault="00572E8C" w:rsidP="00B82D3C">
            <w:pPr>
              <w:pStyle w:val="Prrafodelista"/>
              <w:ind w:left="0"/>
              <w:rPr>
                <w:rFonts w:asciiTheme="majorHAnsi" w:hAnsiTheme="majorHAnsi" w:cstheme="majorHAnsi"/>
                <w:b/>
              </w:rPr>
            </w:pPr>
            <w:r w:rsidRPr="00205108">
              <w:rPr>
                <w:rFonts w:asciiTheme="majorHAnsi" w:hAnsiTheme="majorHAnsi" w:cstheme="majorHAnsi"/>
                <w:b/>
              </w:rPr>
              <w:t xml:space="preserve">Unidad que </w:t>
            </w:r>
          </w:p>
          <w:p w14:paraId="403DAE79" w14:textId="77777777" w:rsidR="00572E8C" w:rsidRDefault="00572E8C" w:rsidP="00B82D3C">
            <w:pPr>
              <w:pStyle w:val="Prrafodelista"/>
              <w:ind w:left="0"/>
            </w:pPr>
            <w:r>
              <w:rPr>
                <w:rFonts w:asciiTheme="majorHAnsi" w:hAnsiTheme="majorHAnsi" w:cstheme="majorHAnsi"/>
                <w:b/>
              </w:rPr>
              <w:t>o</w:t>
            </w:r>
            <w:r w:rsidRPr="00205108">
              <w:rPr>
                <w:rFonts w:asciiTheme="majorHAnsi" w:hAnsiTheme="majorHAnsi" w:cstheme="majorHAnsi"/>
                <w:b/>
              </w:rPr>
              <w:t>rganiza:</w:t>
            </w:r>
          </w:p>
        </w:tc>
        <w:tc>
          <w:tcPr>
            <w:tcW w:w="1559" w:type="dxa"/>
          </w:tcPr>
          <w:p w14:paraId="195B38B1" w14:textId="77777777" w:rsidR="00572E8C" w:rsidRDefault="00572E8C" w:rsidP="00B82D3C">
            <w:pPr>
              <w:pStyle w:val="Prrafodelista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T</w:t>
            </w:r>
            <w:r>
              <w:rPr>
                <w:rFonts w:asciiTheme="majorHAnsi" w:hAnsiTheme="majorHAnsi" w:cstheme="majorHAnsi"/>
                <w:b/>
              </w:rPr>
              <w:t>eléfono convencional</w:t>
            </w:r>
          </w:p>
        </w:tc>
        <w:tc>
          <w:tcPr>
            <w:tcW w:w="1276" w:type="dxa"/>
          </w:tcPr>
          <w:p w14:paraId="5B9AA4E2" w14:textId="77777777" w:rsidR="00572E8C" w:rsidRDefault="00572E8C" w:rsidP="00B82D3C">
            <w:pPr>
              <w:pStyle w:val="Prrafodelista"/>
              <w:ind w:left="0"/>
            </w:pPr>
            <w:r>
              <w:rPr>
                <w:rFonts w:asciiTheme="majorHAnsi" w:hAnsiTheme="majorHAnsi" w:cstheme="majorHAnsi"/>
                <w:b/>
              </w:rPr>
              <w:t>Teléfono móvil</w:t>
            </w:r>
          </w:p>
        </w:tc>
        <w:tc>
          <w:tcPr>
            <w:tcW w:w="1542" w:type="dxa"/>
          </w:tcPr>
          <w:p w14:paraId="56B44FFC" w14:textId="77777777" w:rsidR="00572E8C" w:rsidRPr="00205108" w:rsidRDefault="00572E8C" w:rsidP="00B82D3C">
            <w:pPr>
              <w:pStyle w:val="Prrafodelista"/>
              <w:ind w:left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rreo Electrónico</w:t>
            </w:r>
          </w:p>
        </w:tc>
      </w:tr>
      <w:tr w:rsidR="00572E8C" w14:paraId="522FA847" w14:textId="77777777" w:rsidTr="00B82D3C">
        <w:tc>
          <w:tcPr>
            <w:tcW w:w="1260" w:type="dxa"/>
          </w:tcPr>
          <w:p w14:paraId="261E703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8C2EA41" w14:textId="77777777" w:rsidR="00572E8C" w:rsidRDefault="00572E8C" w:rsidP="00B82D3C">
            <w:pPr>
              <w:pStyle w:val="Prrafodelista"/>
              <w:ind w:left="0"/>
            </w:pPr>
            <w:r>
              <w:t>Presidente Comité Organizador</w:t>
            </w:r>
          </w:p>
        </w:tc>
        <w:tc>
          <w:tcPr>
            <w:tcW w:w="1293" w:type="dxa"/>
          </w:tcPr>
          <w:p w14:paraId="68A1B360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1E6B5C25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17BAAAFF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6F3EAAE9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1269EE69" w14:textId="77777777" w:rsidTr="00B82D3C">
        <w:tc>
          <w:tcPr>
            <w:tcW w:w="1260" w:type="dxa"/>
          </w:tcPr>
          <w:p w14:paraId="09577A8C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C04FCA9" w14:textId="77777777" w:rsidR="00572E8C" w:rsidRDefault="00572E8C" w:rsidP="00B82D3C">
            <w:pPr>
              <w:pStyle w:val="Prrafodelista"/>
              <w:ind w:left="0"/>
            </w:pPr>
            <w:r>
              <w:t>Organizador 1… N</w:t>
            </w:r>
          </w:p>
        </w:tc>
        <w:tc>
          <w:tcPr>
            <w:tcW w:w="1293" w:type="dxa"/>
          </w:tcPr>
          <w:p w14:paraId="665DDB40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39B109D5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57D2F337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52C95FB8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61A01629" w14:textId="77777777" w:rsidTr="00B82D3C">
        <w:tc>
          <w:tcPr>
            <w:tcW w:w="1260" w:type="dxa"/>
          </w:tcPr>
          <w:p w14:paraId="04EC0073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6CD9E822" w14:textId="77777777" w:rsidR="00572E8C" w:rsidRDefault="00572E8C" w:rsidP="00B82D3C">
            <w:pPr>
              <w:pStyle w:val="Prrafodelista"/>
              <w:ind w:left="0"/>
            </w:pPr>
            <w:r>
              <w:t>Comité de Difusión</w:t>
            </w:r>
          </w:p>
        </w:tc>
        <w:tc>
          <w:tcPr>
            <w:tcW w:w="1293" w:type="dxa"/>
          </w:tcPr>
          <w:p w14:paraId="7EAB4E91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0CF21860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3E9DCC8E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46BD2779" w14:textId="77777777" w:rsidR="00572E8C" w:rsidRDefault="00572E8C" w:rsidP="00B82D3C">
            <w:pPr>
              <w:pStyle w:val="Prrafodelista"/>
              <w:ind w:left="0"/>
            </w:pPr>
          </w:p>
        </w:tc>
      </w:tr>
      <w:tr w:rsidR="00572E8C" w14:paraId="42745B36" w14:textId="77777777" w:rsidTr="00B82D3C">
        <w:tc>
          <w:tcPr>
            <w:tcW w:w="1260" w:type="dxa"/>
          </w:tcPr>
          <w:p w14:paraId="557F0E7E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065BCB53" w14:textId="77777777" w:rsidR="00572E8C" w:rsidRDefault="00572E8C" w:rsidP="00B82D3C">
            <w:pPr>
              <w:pStyle w:val="Prrafodelista"/>
              <w:ind w:left="0"/>
            </w:pPr>
            <w:r>
              <w:t>Comité de Logística</w:t>
            </w:r>
          </w:p>
        </w:tc>
        <w:tc>
          <w:tcPr>
            <w:tcW w:w="1293" w:type="dxa"/>
          </w:tcPr>
          <w:p w14:paraId="0A93D093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59" w:type="dxa"/>
          </w:tcPr>
          <w:p w14:paraId="63B54B53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276" w:type="dxa"/>
          </w:tcPr>
          <w:p w14:paraId="3D17AAA2" w14:textId="77777777" w:rsidR="00572E8C" w:rsidRDefault="00572E8C" w:rsidP="00B82D3C">
            <w:pPr>
              <w:pStyle w:val="Prrafodelista"/>
              <w:ind w:left="0"/>
            </w:pPr>
          </w:p>
        </w:tc>
        <w:tc>
          <w:tcPr>
            <w:tcW w:w="1542" w:type="dxa"/>
          </w:tcPr>
          <w:p w14:paraId="4FF9EFE1" w14:textId="77777777" w:rsidR="00572E8C" w:rsidRDefault="00572E8C" w:rsidP="00B82D3C">
            <w:pPr>
              <w:pStyle w:val="Prrafodelista"/>
              <w:ind w:left="0"/>
            </w:pPr>
          </w:p>
        </w:tc>
      </w:tr>
    </w:tbl>
    <w:p w14:paraId="04DC039B" w14:textId="77777777" w:rsidR="00572E8C" w:rsidRDefault="00572E8C" w:rsidP="004669CF">
      <w:pPr>
        <w:pStyle w:val="Prrafodelista"/>
        <w:ind w:left="360"/>
        <w:rPr>
          <w:sz w:val="20"/>
          <w:highlight w:val="lightGray"/>
        </w:rPr>
      </w:pPr>
    </w:p>
    <w:p w14:paraId="078314BF" w14:textId="77777777" w:rsidR="00572E8C" w:rsidRDefault="00572E8C" w:rsidP="004669CF">
      <w:pPr>
        <w:pStyle w:val="Prrafodelista"/>
        <w:ind w:left="360"/>
        <w:rPr>
          <w:sz w:val="20"/>
          <w:highlight w:val="lightGray"/>
        </w:rPr>
      </w:pPr>
    </w:p>
    <w:p w14:paraId="4ABFA925" w14:textId="77777777" w:rsidR="00572E8C" w:rsidRDefault="00572E8C" w:rsidP="00572E8C">
      <w:pPr>
        <w:pStyle w:val="Prrafodelista"/>
        <w:numPr>
          <w:ilvl w:val="1"/>
          <w:numId w:val="1"/>
        </w:numPr>
      </w:pPr>
      <w:r>
        <w:t>Fechas importantes:</w:t>
      </w:r>
    </w:p>
    <w:p w14:paraId="35C8CE67" w14:textId="77777777" w:rsidR="00572E8C" w:rsidRDefault="00572E8C" w:rsidP="00572E8C">
      <w:pPr>
        <w:pStyle w:val="Prrafodelista"/>
        <w:ind w:left="792"/>
      </w:pPr>
    </w:p>
    <w:p w14:paraId="73A316B6" w14:textId="77777777" w:rsidR="00572E8C" w:rsidRDefault="00572E8C" w:rsidP="00572E8C">
      <w:pPr>
        <w:pStyle w:val="Prrafodelista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inicio y culminación de recepción de artículos</w:t>
      </w:r>
      <w:r w:rsidRPr="00BC4C12">
        <w:rPr>
          <w:sz w:val="20"/>
          <w:highlight w:val="lightGray"/>
        </w:rPr>
        <w:t>]</w:t>
      </w:r>
    </w:p>
    <w:p w14:paraId="52AB4764" w14:textId="77777777" w:rsidR="00572E8C" w:rsidRDefault="00572E8C" w:rsidP="00572E8C">
      <w:pPr>
        <w:pStyle w:val="Prrafodelista"/>
        <w:ind w:left="360" w:firstLine="348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notificación de aceptación de artículos</w:t>
      </w:r>
      <w:r w:rsidRPr="00BC4C12">
        <w:rPr>
          <w:sz w:val="20"/>
          <w:highlight w:val="lightGray"/>
        </w:rPr>
        <w:t>]</w:t>
      </w:r>
    </w:p>
    <w:p w14:paraId="0FDEAA29" w14:textId="77777777" w:rsidR="00572E8C" w:rsidRDefault="00572E8C" w:rsidP="00572E8C">
      <w:pPr>
        <w:pStyle w:val="Prrafodelista"/>
        <w:ind w:left="360" w:firstLine="348"/>
        <w:rPr>
          <w:sz w:val="20"/>
        </w:rPr>
      </w:pPr>
      <w:r>
        <w:rPr>
          <w:sz w:val="20"/>
          <w:highlight w:val="lightGray"/>
        </w:rPr>
        <w:t>[Incluir fechas de recepción de versión final de artículos]</w:t>
      </w:r>
    </w:p>
    <w:p w14:paraId="6C32B0C5" w14:textId="77777777" w:rsidR="00FC083A" w:rsidRDefault="00FC083A" w:rsidP="00572E8C">
      <w:pPr>
        <w:pStyle w:val="Prrafodelista"/>
        <w:ind w:left="360" w:firstLine="348"/>
        <w:rPr>
          <w:sz w:val="20"/>
        </w:rPr>
      </w:pPr>
    </w:p>
    <w:p w14:paraId="6FB47983" w14:textId="77777777" w:rsidR="00FC083A" w:rsidRDefault="00FC083A" w:rsidP="00FC083A">
      <w:pPr>
        <w:pStyle w:val="Prrafodelista"/>
        <w:numPr>
          <w:ilvl w:val="1"/>
          <w:numId w:val="1"/>
        </w:numPr>
      </w:pPr>
      <w:r>
        <w:t>Revista de publicación de artículos aceptados:</w:t>
      </w:r>
    </w:p>
    <w:p w14:paraId="79A691D8" w14:textId="77777777" w:rsidR="00FC083A" w:rsidRDefault="00FC083A" w:rsidP="00FC083A">
      <w:pPr>
        <w:pStyle w:val="Prrafodelista"/>
        <w:ind w:left="360"/>
        <w:rPr>
          <w:sz w:val="20"/>
          <w:highlight w:val="lightGray"/>
        </w:rPr>
      </w:pPr>
    </w:p>
    <w:p w14:paraId="06360408" w14:textId="77777777" w:rsidR="00FC083A" w:rsidRDefault="00FC083A" w:rsidP="00FC083A">
      <w:pPr>
        <w:pStyle w:val="Prrafodelista"/>
        <w:ind w:left="360" w:firstLine="348"/>
        <w:rPr>
          <w:sz w:val="20"/>
        </w:rPr>
      </w:pPr>
      <w:r>
        <w:rPr>
          <w:sz w:val="20"/>
          <w:highlight w:val="lightGray"/>
        </w:rPr>
        <w:t>[Incluir nombre, link de la revista]</w:t>
      </w:r>
    </w:p>
    <w:p w14:paraId="6145646C" w14:textId="77777777" w:rsidR="00AA76F9" w:rsidRDefault="00AA76F9" w:rsidP="004669CF">
      <w:pPr>
        <w:pStyle w:val="Ttulo1"/>
        <w:numPr>
          <w:ilvl w:val="0"/>
          <w:numId w:val="1"/>
        </w:numPr>
      </w:pPr>
      <w:r>
        <w:t>Conclusiones</w:t>
      </w:r>
    </w:p>
    <w:p w14:paraId="3E2A61F2" w14:textId="77777777" w:rsidR="00AA76F9" w:rsidRDefault="00AA76F9" w:rsidP="00AA76F9"/>
    <w:p w14:paraId="7AFC4B2A" w14:textId="77777777" w:rsidR="00AA76F9" w:rsidRDefault="00AA76F9" w:rsidP="00AA76F9">
      <w:pPr>
        <w:ind w:firstLine="360"/>
      </w:pPr>
      <w:r w:rsidRPr="00AA76F9">
        <w:rPr>
          <w:sz w:val="20"/>
          <w:highlight w:val="lightGray"/>
        </w:rPr>
        <w:lastRenderedPageBreak/>
        <w:t xml:space="preserve">[Escribir en 500 palabras </w:t>
      </w:r>
      <w:r>
        <w:rPr>
          <w:sz w:val="20"/>
          <w:highlight w:val="lightGray"/>
        </w:rPr>
        <w:t>los resultados que se pret</w:t>
      </w:r>
      <w:r w:rsidR="002D02EB">
        <w:rPr>
          <w:sz w:val="20"/>
          <w:highlight w:val="lightGray"/>
        </w:rPr>
        <w:t xml:space="preserve">enden obtener con </w:t>
      </w:r>
      <w:r w:rsidR="00E16949">
        <w:rPr>
          <w:sz w:val="20"/>
          <w:highlight w:val="lightGray"/>
        </w:rPr>
        <w:t>este WorkShop</w:t>
      </w:r>
      <w:r w:rsidR="002D02EB">
        <w:rPr>
          <w:sz w:val="20"/>
          <w:highlight w:val="lightGray"/>
        </w:rPr>
        <w:t>.</w:t>
      </w:r>
      <w:r w:rsidRPr="00AA76F9">
        <w:rPr>
          <w:sz w:val="20"/>
          <w:highlight w:val="lightGray"/>
        </w:rPr>
        <w:t>]</w:t>
      </w:r>
    </w:p>
    <w:p w14:paraId="3BDC8AAF" w14:textId="77777777" w:rsidR="00AA76F9" w:rsidRPr="00AA76F9" w:rsidRDefault="00AA76F9" w:rsidP="00AA76F9"/>
    <w:p w14:paraId="16C1424E" w14:textId="77777777" w:rsidR="00137904" w:rsidRDefault="00435081" w:rsidP="004669CF">
      <w:pPr>
        <w:pStyle w:val="Ttulo1"/>
        <w:numPr>
          <w:ilvl w:val="0"/>
          <w:numId w:val="1"/>
        </w:numPr>
      </w:pPr>
      <w:r>
        <w:t>Indicaciones generales</w:t>
      </w:r>
    </w:p>
    <w:p w14:paraId="0F195EF0" w14:textId="77777777" w:rsidR="00137904" w:rsidRPr="00137904" w:rsidRDefault="00137904" w:rsidP="00137904"/>
    <w:p w14:paraId="5B5BE44B" w14:textId="77777777" w:rsidR="00137904" w:rsidRDefault="00137904" w:rsidP="00137904">
      <w:pPr>
        <w:pStyle w:val="Prrafodelista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6F51F98B" w14:textId="77777777" w:rsidR="00137904" w:rsidRDefault="00137904" w:rsidP="00435081">
      <w:pPr>
        <w:pStyle w:val="Prrafodelista"/>
        <w:ind w:left="360"/>
      </w:pPr>
    </w:p>
    <w:p w14:paraId="36DF43B4" w14:textId="77777777" w:rsidR="00C90F2F" w:rsidRDefault="00137904" w:rsidP="004669CF">
      <w:pPr>
        <w:pStyle w:val="Prrafodelista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4669CF">
        <w:t>objetivo</w:t>
      </w:r>
      <w:r w:rsidR="00CF0FE0">
        <w:t>.</w:t>
      </w:r>
    </w:p>
    <w:p w14:paraId="2E35341F" w14:textId="77777777" w:rsidR="00137904" w:rsidRDefault="00137904" w:rsidP="00137904">
      <w:pPr>
        <w:pStyle w:val="Prrafodelista"/>
        <w:ind w:left="792"/>
      </w:pPr>
    </w:p>
    <w:p w14:paraId="4A1D5A09" w14:textId="77777777" w:rsidR="00435081" w:rsidRDefault="00137904" w:rsidP="00AA76F9">
      <w:pPr>
        <w:pStyle w:val="Prrafodelista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l</w:t>
      </w:r>
      <w:r w:rsidR="00AA76F9">
        <w:t>as</w:t>
      </w:r>
      <w:r w:rsidR="00435081">
        <w:t xml:space="preserve"> </w:t>
      </w:r>
      <w:r w:rsidR="00AA76F9">
        <w:t>jornadas</w:t>
      </w:r>
      <w:r w:rsidR="00435081">
        <w:t xml:space="preserve">. </w:t>
      </w:r>
    </w:p>
    <w:p w14:paraId="6313DDC4" w14:textId="77777777" w:rsidR="00137904" w:rsidRDefault="00137904" w:rsidP="00137904">
      <w:pPr>
        <w:pStyle w:val="Prrafodelista"/>
      </w:pPr>
    </w:p>
    <w:p w14:paraId="0C2F8185" w14:textId="77777777" w:rsidR="00106EAB" w:rsidRDefault="00137904" w:rsidP="004669CF">
      <w:pPr>
        <w:pStyle w:val="Prrafodelista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AA76F9">
        <w:t>n</w:t>
      </w:r>
      <w:r w:rsidR="00106EAB">
        <w:t xml:space="preserve"> para </w:t>
      </w:r>
      <w:r w:rsidR="00AA76F9">
        <w:t xml:space="preserve">el </w:t>
      </w:r>
      <w:r w:rsidR="00106EAB">
        <w:t>d</w:t>
      </w:r>
      <w:r w:rsidR="00AA76F9">
        <w:t>esarrollo de las jornadas</w:t>
      </w:r>
      <w:r w:rsidR="00106EAB">
        <w:t>.</w:t>
      </w:r>
    </w:p>
    <w:p w14:paraId="15889293" w14:textId="77777777" w:rsidR="00C90F2F" w:rsidRDefault="00C90F2F"/>
    <w:p w14:paraId="336BE147" w14:textId="77777777" w:rsidR="00FC2418" w:rsidRDefault="00FC2418">
      <w:r>
        <w:br w:type="page"/>
      </w:r>
    </w:p>
    <w:p w14:paraId="4CAE2C65" w14:textId="77777777" w:rsidR="00FC2418" w:rsidRDefault="00FC2418" w:rsidP="00FC2418">
      <w:r>
        <w:lastRenderedPageBreak/>
        <w:t>Anexo 1: Hojas de vida</w:t>
      </w:r>
    </w:p>
    <w:p w14:paraId="50EA0318" w14:textId="77777777" w:rsidR="00FC2418" w:rsidRDefault="00FC2418" w:rsidP="00FC2418">
      <w:pPr>
        <w:pStyle w:val="Ttulo1"/>
        <w:numPr>
          <w:ilvl w:val="0"/>
          <w:numId w:val="6"/>
        </w:numPr>
      </w:pPr>
      <w:r>
        <w:t>Participante</w:t>
      </w:r>
      <w:r w:rsidR="00335205">
        <w:t xml:space="preserve">  </w:t>
      </w:r>
      <w:r>
        <w:t xml:space="preserve"> </w:t>
      </w:r>
      <w:r w:rsidR="00335205">
        <w:t>1…n</w:t>
      </w:r>
    </w:p>
    <w:p w14:paraId="3C8598D8" w14:textId="77777777" w:rsidR="00FC2418" w:rsidRDefault="00FC2418" w:rsidP="00FC2418">
      <w:pPr>
        <w:pStyle w:val="Ttulo3"/>
        <w:tabs>
          <w:tab w:val="left" w:pos="708"/>
        </w:tabs>
        <w:ind w:left="720" w:hanging="720"/>
        <w:rPr>
          <w:sz w:val="20"/>
          <w:szCs w:val="20"/>
        </w:rPr>
      </w:pPr>
    </w:p>
    <w:p w14:paraId="6C456A3C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3E0982D9" w14:textId="77777777" w:rsidR="00FC2418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édula: ______________</w:t>
      </w:r>
    </w:p>
    <w:p w14:paraId="0DED8CD6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FC2418" w:rsidRPr="004739DB" w14:paraId="6E81BAE9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6D40A496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63F70D32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7C21700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0BF91AB1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FC2418" w:rsidRPr="004739DB" w14:paraId="51F363A2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1EC68D8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57EE508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0255773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8A4B4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C2418" w:rsidRPr="004739DB" w14:paraId="0F271B55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1421A51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FF84E72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3E64E05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4BFC9E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A504EDD" w14:textId="77777777" w:rsidR="00FC2418" w:rsidRPr="004739DB" w:rsidRDefault="00FC2418" w:rsidP="00FC2418">
      <w:pPr>
        <w:rPr>
          <w:rFonts w:asciiTheme="majorHAnsi" w:hAnsiTheme="majorHAnsi" w:cstheme="majorHAnsi"/>
          <w:lang w:val="es-ES" w:eastAsia="ar-SA"/>
        </w:rPr>
      </w:pPr>
    </w:p>
    <w:p w14:paraId="25EE5CF6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Añadir información, como máximo hasta completar</w:t>
      </w:r>
      <w:r w:rsidRPr="004739DB">
        <w:rPr>
          <w:rFonts w:asciiTheme="majorHAnsi" w:hAnsiTheme="majorHAnsi" w:cstheme="majorHAnsi"/>
          <w:b/>
          <w:i/>
          <w:u w:val="single"/>
        </w:rPr>
        <w:t xml:space="preserve"> 2 páginas de hoja de vida</w:t>
      </w:r>
      <w:r w:rsidRPr="004739DB">
        <w:rPr>
          <w:rFonts w:asciiTheme="majorHAnsi" w:hAnsiTheme="majorHAnsi" w:cstheme="majorHAnsi"/>
        </w:rPr>
        <w:t xml:space="preserve">. </w:t>
      </w:r>
    </w:p>
    <w:p w14:paraId="447119B1" w14:textId="77777777" w:rsidR="00FC2418" w:rsidRPr="004739DB" w:rsidRDefault="00FC2418" w:rsidP="00FC2418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Debe especificarse la información que se detalla a continuación: </w:t>
      </w:r>
    </w:p>
    <w:p w14:paraId="41F36A5A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Experiencia académica e investigativa</w:t>
      </w:r>
    </w:p>
    <w:p w14:paraId="3243CA60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Producción científica </w:t>
      </w:r>
    </w:p>
    <w:p w14:paraId="6DB789E2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tros congresos en los que haya participado</w:t>
      </w:r>
    </w:p>
    <w:p w14:paraId="3531881B" w14:textId="77777777" w:rsidR="00FC2418" w:rsidRPr="004739DB" w:rsidRDefault="00FC2418" w:rsidP="00FC2418">
      <w:pPr>
        <w:numPr>
          <w:ilvl w:val="0"/>
          <w:numId w:val="7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Otras experiencias (relativa al</w:t>
      </w:r>
      <w:r>
        <w:rPr>
          <w:rFonts w:asciiTheme="majorHAnsi" w:hAnsiTheme="majorHAnsi" w:cstheme="majorHAnsi"/>
        </w:rPr>
        <w:t xml:space="preserve"> congreso</w:t>
      </w:r>
      <w:r w:rsidRPr="004739DB">
        <w:rPr>
          <w:rFonts w:asciiTheme="majorHAnsi" w:hAnsiTheme="majorHAnsi" w:cstheme="majorHAnsi"/>
        </w:rPr>
        <w:t>)</w:t>
      </w:r>
    </w:p>
    <w:p w14:paraId="483F47F4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3EB834CE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3BCEA285" w14:textId="5F8EDA32" w:rsidR="00FC2418" w:rsidRPr="004739DB" w:rsidRDefault="00FC2418" w:rsidP="00FC2418">
      <w:pPr>
        <w:rPr>
          <w:rFonts w:asciiTheme="majorHAnsi" w:hAnsiTheme="majorHAnsi" w:cstheme="majorHAnsi"/>
        </w:rPr>
      </w:pPr>
      <w:bookmarkStart w:id="0" w:name="_GoBack"/>
      <w:bookmarkEnd w:id="0"/>
      <w:r>
        <w:rPr>
          <w:rFonts w:asciiTheme="majorHAnsi" w:hAnsiTheme="majorHAnsi" w:cstheme="majorHAnsi"/>
        </w:rPr>
        <w:t xml:space="preserve">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013DA070" w14:textId="0A0DAA2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>
        <w:rPr>
          <w:rFonts w:asciiTheme="majorHAnsi" w:hAnsiTheme="majorHAnsi" w:cstheme="majorHAnsi"/>
        </w:rPr>
        <w:t>Participante</w:t>
      </w:r>
    </w:p>
    <w:p w14:paraId="34408D2E" w14:textId="77777777" w:rsidR="00FC2418" w:rsidRDefault="00FC2418"/>
    <w:p w14:paraId="2B74E2CC" w14:textId="77777777" w:rsidR="008830FA" w:rsidRDefault="008830FA"/>
    <w:sectPr w:rsidR="008830FA" w:rsidSect="00A31864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142955" w14:textId="77777777" w:rsidR="002D7228" w:rsidRDefault="002D7228" w:rsidP="002D7228">
      <w:pPr>
        <w:spacing w:after="0" w:line="240" w:lineRule="auto"/>
      </w:pPr>
      <w:r>
        <w:separator/>
      </w:r>
    </w:p>
  </w:endnote>
  <w:endnote w:type="continuationSeparator" w:id="0">
    <w:p w14:paraId="3D72554B" w14:textId="77777777" w:rsidR="002D7228" w:rsidRDefault="002D7228" w:rsidP="002D7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84C57" w14:textId="77777777" w:rsidR="002D7228" w:rsidRDefault="002D722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038D2" w14:textId="77777777" w:rsidR="002D7228" w:rsidRDefault="002D722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52A31" w14:textId="77777777" w:rsidR="002D7228" w:rsidRDefault="002D722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1809E" w14:textId="77777777" w:rsidR="002D7228" w:rsidRDefault="002D7228" w:rsidP="002D7228">
      <w:pPr>
        <w:spacing w:after="0" w:line="240" w:lineRule="auto"/>
      </w:pPr>
      <w:r>
        <w:separator/>
      </w:r>
    </w:p>
  </w:footnote>
  <w:footnote w:type="continuationSeparator" w:id="0">
    <w:p w14:paraId="02749AB5" w14:textId="77777777" w:rsidR="002D7228" w:rsidRDefault="002D7228" w:rsidP="002D7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3D862" w14:textId="77777777" w:rsidR="002D7228" w:rsidRDefault="002D722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8AFC6" w14:textId="77777777" w:rsidR="002D7228" w:rsidRDefault="002D7228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D4C9D" w14:textId="77777777" w:rsidR="002D7228" w:rsidRDefault="002D722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11AF"/>
    <w:multiLevelType w:val="hybridMultilevel"/>
    <w:tmpl w:val="2848C2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B64E9"/>
    <w:multiLevelType w:val="multilevel"/>
    <w:tmpl w:val="7BB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38360C"/>
    <w:multiLevelType w:val="hybridMultilevel"/>
    <w:tmpl w:val="5BD6AC1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164"/>
    <w:multiLevelType w:val="hybridMultilevel"/>
    <w:tmpl w:val="71F6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1319B1"/>
    <w:multiLevelType w:val="hybridMultilevel"/>
    <w:tmpl w:val="9F74CD32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F7AED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7"/>
  </w:num>
  <w:num w:numId="5">
    <w:abstractNumId w:val="12"/>
  </w:num>
  <w:num w:numId="6">
    <w:abstractNumId w:val="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5"/>
  </w:num>
  <w:num w:numId="10">
    <w:abstractNumId w:val="11"/>
  </w:num>
  <w:num w:numId="11">
    <w:abstractNumId w:val="3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UyMTM1szAzMjZQ0lEKTi0uzszPAykwrAUAIOcNcSwAAAA="/>
  </w:docVars>
  <w:rsids>
    <w:rsidRoot w:val="008830FA"/>
    <w:rsid w:val="000622AF"/>
    <w:rsid w:val="000671F9"/>
    <w:rsid w:val="00106EAB"/>
    <w:rsid w:val="00131AD4"/>
    <w:rsid w:val="00137904"/>
    <w:rsid w:val="00144814"/>
    <w:rsid w:val="001B20CB"/>
    <w:rsid w:val="002357CF"/>
    <w:rsid w:val="00245DC9"/>
    <w:rsid w:val="002C6D08"/>
    <w:rsid w:val="002D02EB"/>
    <w:rsid w:val="002D56B1"/>
    <w:rsid w:val="002D7228"/>
    <w:rsid w:val="002E137A"/>
    <w:rsid w:val="0030063D"/>
    <w:rsid w:val="00335205"/>
    <w:rsid w:val="00337BB5"/>
    <w:rsid w:val="00344D75"/>
    <w:rsid w:val="00345D89"/>
    <w:rsid w:val="00410F6C"/>
    <w:rsid w:val="00435081"/>
    <w:rsid w:val="0045352C"/>
    <w:rsid w:val="004669CF"/>
    <w:rsid w:val="004941D4"/>
    <w:rsid w:val="004967AC"/>
    <w:rsid w:val="00525F0A"/>
    <w:rsid w:val="00566ECE"/>
    <w:rsid w:val="00572E8C"/>
    <w:rsid w:val="00583066"/>
    <w:rsid w:val="005A1045"/>
    <w:rsid w:val="006C635C"/>
    <w:rsid w:val="006C68DB"/>
    <w:rsid w:val="00732E08"/>
    <w:rsid w:val="007351B7"/>
    <w:rsid w:val="00757987"/>
    <w:rsid w:val="00795C79"/>
    <w:rsid w:val="00826A13"/>
    <w:rsid w:val="00855622"/>
    <w:rsid w:val="008830FA"/>
    <w:rsid w:val="00903ECF"/>
    <w:rsid w:val="0092130E"/>
    <w:rsid w:val="009F1A18"/>
    <w:rsid w:val="009F6C02"/>
    <w:rsid w:val="00A056A8"/>
    <w:rsid w:val="00A06F0D"/>
    <w:rsid w:val="00A31864"/>
    <w:rsid w:val="00A46DC1"/>
    <w:rsid w:val="00A60F61"/>
    <w:rsid w:val="00A7763A"/>
    <w:rsid w:val="00A91C4B"/>
    <w:rsid w:val="00AA76F9"/>
    <w:rsid w:val="00AD0C61"/>
    <w:rsid w:val="00B65087"/>
    <w:rsid w:val="00B94B4A"/>
    <w:rsid w:val="00BB03AB"/>
    <w:rsid w:val="00BC2946"/>
    <w:rsid w:val="00BC4C12"/>
    <w:rsid w:val="00BF1E47"/>
    <w:rsid w:val="00C17B96"/>
    <w:rsid w:val="00C73EE2"/>
    <w:rsid w:val="00C90F2F"/>
    <w:rsid w:val="00CB3E87"/>
    <w:rsid w:val="00CD54A1"/>
    <w:rsid w:val="00CD797B"/>
    <w:rsid w:val="00CF0FE0"/>
    <w:rsid w:val="00D229DD"/>
    <w:rsid w:val="00E16949"/>
    <w:rsid w:val="00E30E82"/>
    <w:rsid w:val="00E33E37"/>
    <w:rsid w:val="00E60BEF"/>
    <w:rsid w:val="00EC69FA"/>
    <w:rsid w:val="00ED545D"/>
    <w:rsid w:val="00ED7BC7"/>
    <w:rsid w:val="00EE235A"/>
    <w:rsid w:val="00F86355"/>
    <w:rsid w:val="00FC083A"/>
    <w:rsid w:val="00FC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BF8E88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C24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30F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Tabladecuadrcula4-nfasis1">
    <w:name w:val="Grid Table 4 Accent 1"/>
    <w:basedOn w:val="Tabla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86355"/>
    <w:rPr>
      <w:i/>
      <w:iCs/>
      <w:color w:val="5B9BD5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visitado">
    <w:name w:val="FollowedHyperlink"/>
    <w:basedOn w:val="Fuentedeprrafopredeter"/>
    <w:uiPriority w:val="99"/>
    <w:semiHidden/>
    <w:unhideWhenUsed/>
    <w:rsid w:val="00BC4C12"/>
    <w:rPr>
      <w:color w:val="954F72" w:themeColor="followedHyperlink"/>
      <w:u w:val="single"/>
    </w:rPr>
  </w:style>
  <w:style w:type="table" w:styleId="Tablaconcuadrcula">
    <w:name w:val="Table Grid"/>
    <w:basedOn w:val="Tablanormal"/>
    <w:uiPriority w:val="39"/>
    <w:rsid w:val="0057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26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6A13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C24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FC2418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paragraph" w:styleId="NormalWeb">
    <w:name w:val="Normal (Web)"/>
    <w:basedOn w:val="Normal"/>
    <w:uiPriority w:val="99"/>
    <w:semiHidden/>
    <w:unhideWhenUsed/>
    <w:rsid w:val="001B2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paragraph" w:styleId="Encabezado">
    <w:name w:val="header"/>
    <w:basedOn w:val="Normal"/>
    <w:link w:val="EncabezadoCar"/>
    <w:uiPriority w:val="99"/>
    <w:unhideWhenUsed/>
    <w:rsid w:val="002D72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7228"/>
  </w:style>
  <w:style w:type="paragraph" w:styleId="Piedepgina">
    <w:name w:val="footer"/>
    <w:basedOn w:val="Normal"/>
    <w:link w:val="PiedepginaCar"/>
    <w:uiPriority w:val="99"/>
    <w:unhideWhenUsed/>
    <w:rsid w:val="002D72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7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9E320FEF324C4D8BBE2E04F899F88D" ma:contentTypeVersion="12" ma:contentTypeDescription="Crear nuevo documento." ma:contentTypeScope="" ma:versionID="06f5fbea350b1d05c1ae6738bda01ff9">
  <xsd:schema xmlns:xsd="http://www.w3.org/2001/XMLSchema" xmlns:xs="http://www.w3.org/2001/XMLSchema" xmlns:p="http://schemas.microsoft.com/office/2006/metadata/properties" xmlns:ns2="2f81b250-7d1b-47c8-b342-45383501d7a1" xmlns:ns3="d7f6e601-0592-4ac5-90e2-0a7f5f372133" targetNamespace="http://schemas.microsoft.com/office/2006/metadata/properties" ma:root="true" ma:fieldsID="4b892e28cd545eddb5954db5a34af86e" ns2:_="" ns3:_="">
    <xsd:import namespace="2f81b250-7d1b-47c8-b342-45383501d7a1"/>
    <xsd:import namespace="d7f6e601-0592-4ac5-90e2-0a7f5f3721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b250-7d1b-47c8-b342-45383501d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e601-0592-4ac5-90e2-0a7f5f3721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5B440-DCF8-4FBE-BD98-731CA41991FB}">
  <ds:schemaRefs>
    <ds:schemaRef ds:uri="http://purl.org/dc/dcmitype/"/>
    <ds:schemaRef ds:uri="2f81b250-7d1b-47c8-b342-45383501d7a1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d7f6e601-0592-4ac5-90e2-0a7f5f372133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CF17713-DC24-48BA-8594-4288373366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292E36-0673-4F09-ACC2-67C9EB3DC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1b250-7d1b-47c8-b342-45383501d7a1"/>
    <ds:schemaRef ds:uri="d7f6e601-0592-4ac5-90e2-0a7f5f3721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C0BB12-2903-46DF-8555-00CBA3BAD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765</Words>
  <Characters>4227</Characters>
  <Application>Microsoft Office Word</Application>
  <DocSecurity>0</DocSecurity>
  <Lines>117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3</cp:revision>
  <dcterms:created xsi:type="dcterms:W3CDTF">2021-03-01T18:01:00Z</dcterms:created>
  <dcterms:modified xsi:type="dcterms:W3CDTF">2021-03-0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E320FEF324C4D8BBE2E04F899F88D</vt:lpwstr>
  </property>
</Properties>
</file>